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C71524" w14:textId="7483960B" w:rsidR="006802A0" w:rsidRPr="001F2DE5" w:rsidRDefault="2CA8A48E" w:rsidP="2CA8A48E">
      <w:pPr>
        <w:spacing w:line="280" w:lineRule="exact"/>
        <w:rPr>
          <w:rFonts w:eastAsiaTheme="minorEastAsia"/>
          <w:b/>
          <w:bCs/>
          <w:sz w:val="34"/>
          <w:szCs w:val="34"/>
        </w:rPr>
      </w:pPr>
      <w:r w:rsidRPr="2CA8A48E">
        <w:rPr>
          <w:rFonts w:eastAsiaTheme="minorEastAsia"/>
          <w:b/>
          <w:bCs/>
          <w:sz w:val="34"/>
          <w:szCs w:val="34"/>
        </w:rPr>
        <w:t>Chat Protocol Specification</w:t>
      </w:r>
      <w:r w:rsidR="00795103">
        <w:br/>
      </w:r>
    </w:p>
    <w:p w14:paraId="523E0F62" w14:textId="04C945C7" w:rsidR="00F80961" w:rsidRDefault="2CA8A48E" w:rsidP="2CA8A48E">
      <w:pPr>
        <w:pStyle w:val="ListParagraph"/>
        <w:numPr>
          <w:ilvl w:val="0"/>
          <w:numId w:val="5"/>
        </w:numPr>
        <w:spacing w:line="280" w:lineRule="exact"/>
        <w:rPr>
          <w:rFonts w:eastAsiaTheme="minorEastAsia"/>
          <w:sz w:val="30"/>
          <w:szCs w:val="30"/>
        </w:rPr>
      </w:pPr>
      <w:r w:rsidRPr="2CA8A48E">
        <w:rPr>
          <w:rFonts w:eastAsiaTheme="minorEastAsia"/>
          <w:sz w:val="30"/>
          <w:szCs w:val="30"/>
        </w:rPr>
        <w:t>General</w:t>
      </w:r>
      <w:r w:rsidR="00F80961">
        <w:br/>
      </w:r>
    </w:p>
    <w:p w14:paraId="57C0B1A5" w14:textId="12C006DD" w:rsidR="008F7616" w:rsidRPr="008F7616" w:rsidRDefault="2CA8A48E" w:rsidP="2CA8A48E">
      <w:pPr>
        <w:pStyle w:val="ListParagraph"/>
        <w:numPr>
          <w:ilvl w:val="1"/>
          <w:numId w:val="5"/>
        </w:numPr>
        <w:spacing w:line="280" w:lineRule="exact"/>
        <w:rPr>
          <w:rFonts w:eastAsiaTheme="minorEastAsia"/>
          <w:sz w:val="30"/>
          <w:szCs w:val="30"/>
        </w:rPr>
      </w:pPr>
      <w:r w:rsidRPr="2CA8A48E">
        <w:rPr>
          <w:rFonts w:eastAsiaTheme="minorEastAsia"/>
          <w:sz w:val="26"/>
          <w:szCs w:val="26"/>
        </w:rPr>
        <w:t>Transport Layer</w:t>
      </w:r>
    </w:p>
    <w:p w14:paraId="7AB9E5FC" w14:textId="77777777" w:rsidR="008F7616" w:rsidRDefault="008F7616" w:rsidP="008F7616">
      <w:pPr>
        <w:pStyle w:val="ListParagraph"/>
        <w:spacing w:line="280" w:lineRule="exact"/>
        <w:ind w:left="792"/>
        <w:rPr>
          <w:rFonts w:eastAsia="Times New Roman" w:cstheme="minorHAnsi"/>
          <w:bCs/>
          <w:sz w:val="26"/>
          <w:szCs w:val="26"/>
        </w:rPr>
      </w:pPr>
    </w:p>
    <w:p w14:paraId="6BD41796" w14:textId="1361FA86" w:rsidR="008F7616" w:rsidRPr="008F7616" w:rsidRDefault="2CA8A48E" w:rsidP="2CA8A48E">
      <w:pPr>
        <w:pStyle w:val="ListParagraph"/>
        <w:spacing w:line="280" w:lineRule="exact"/>
        <w:ind w:left="792"/>
        <w:rPr>
          <w:rFonts w:eastAsiaTheme="minorEastAsia"/>
        </w:rPr>
      </w:pPr>
      <w:r w:rsidRPr="2CA8A48E">
        <w:rPr>
          <w:rFonts w:eastAsiaTheme="minorEastAsia"/>
        </w:rPr>
        <w:t>The server and its clients use the Transmission Control Protocol to connect and communicate with one another.</w:t>
      </w:r>
    </w:p>
    <w:p w14:paraId="4D5FA273" w14:textId="77777777" w:rsidR="008F7616" w:rsidRPr="008F7616" w:rsidRDefault="008F7616" w:rsidP="008F7616">
      <w:pPr>
        <w:pStyle w:val="ListParagraph"/>
        <w:spacing w:line="280" w:lineRule="exact"/>
        <w:ind w:left="360"/>
        <w:rPr>
          <w:rFonts w:eastAsia="Times New Roman" w:cstheme="minorHAnsi"/>
          <w:bCs/>
          <w:sz w:val="30"/>
          <w:szCs w:val="30"/>
        </w:rPr>
      </w:pPr>
    </w:p>
    <w:p w14:paraId="02092B47" w14:textId="5270A52A" w:rsidR="00845AB4" w:rsidRPr="00845AB4" w:rsidRDefault="2CA8A48E" w:rsidP="2CA8A48E">
      <w:pPr>
        <w:pStyle w:val="ListParagraph"/>
        <w:numPr>
          <w:ilvl w:val="1"/>
          <w:numId w:val="5"/>
        </w:numPr>
        <w:spacing w:line="280" w:lineRule="exact"/>
        <w:rPr>
          <w:rFonts w:eastAsiaTheme="minorEastAsia"/>
          <w:sz w:val="30"/>
          <w:szCs w:val="30"/>
        </w:rPr>
      </w:pPr>
      <w:r w:rsidRPr="2CA8A48E">
        <w:rPr>
          <w:rFonts w:eastAsiaTheme="minorEastAsia"/>
          <w:sz w:val="26"/>
          <w:szCs w:val="26"/>
        </w:rPr>
        <w:t>Server Responses</w:t>
      </w:r>
      <w:r w:rsidR="008F7616">
        <w:br/>
      </w:r>
    </w:p>
    <w:p w14:paraId="42E0A5A3" w14:textId="77777777" w:rsidR="00845AB4" w:rsidRPr="008F7616" w:rsidRDefault="2CA8A48E" w:rsidP="2CA8A48E">
      <w:pPr>
        <w:pStyle w:val="ListParagraph"/>
        <w:spacing w:line="280" w:lineRule="exact"/>
        <w:rPr>
          <w:rFonts w:eastAsiaTheme="minorEastAsia"/>
          <w:sz w:val="30"/>
          <w:szCs w:val="30"/>
        </w:rPr>
      </w:pPr>
      <w:r w:rsidRPr="2CA8A48E">
        <w:rPr>
          <w:rFonts w:eastAsiaTheme="minorEastAsia"/>
        </w:rPr>
        <w:t>All commands sent from client to the server can receive the following responses</w:t>
      </w:r>
      <w:r w:rsidR="00845AB4">
        <w:br/>
      </w:r>
    </w:p>
    <w:p w14:paraId="3F3F35CE" w14:textId="77777777" w:rsidR="00845AB4" w:rsidRDefault="2CA8A48E" w:rsidP="2CA8A48E">
      <w:pPr>
        <w:pStyle w:val="ListParagraph"/>
        <w:spacing w:line="280" w:lineRule="exact"/>
        <w:rPr>
          <w:rFonts w:eastAsiaTheme="minorEastAsia"/>
        </w:rPr>
      </w:pPr>
      <w:r w:rsidRPr="2CA8A48E">
        <w:rPr>
          <w:rFonts w:eastAsiaTheme="minorEastAsia"/>
        </w:rPr>
        <w:t xml:space="preserve">(SUCCESS) Command </w:t>
      </w:r>
      <w:r w:rsidRPr="2CA8A48E">
        <w:rPr>
          <w:rFonts w:eastAsiaTheme="minorEastAsia"/>
          <w:noProof/>
        </w:rPr>
        <w:t>executed</w:t>
      </w:r>
      <w:r w:rsidRPr="2CA8A48E">
        <w:rPr>
          <w:rFonts w:eastAsiaTheme="minorEastAsia"/>
        </w:rPr>
        <w:t xml:space="preserve"> successfully</w:t>
      </w:r>
      <w:r w:rsidR="00845AB4">
        <w:br/>
      </w:r>
      <w:r w:rsidRPr="2CA8A48E">
        <w:rPr>
          <w:rFonts w:eastAsiaTheme="minorEastAsia"/>
        </w:rPr>
        <w:t>(FAIL) Command execution failed</w:t>
      </w:r>
      <w:r w:rsidR="00845AB4">
        <w:br/>
      </w:r>
      <w:r w:rsidRPr="2CA8A48E">
        <w:rPr>
          <w:rFonts w:eastAsiaTheme="minorEastAsia"/>
        </w:rPr>
        <w:t>(ERR_INVALID) Invalid command or missing parameters</w:t>
      </w:r>
    </w:p>
    <w:p w14:paraId="23DA7A83" w14:textId="7C4B2394" w:rsidR="008F7616" w:rsidRPr="00845AB4" w:rsidRDefault="008F7616" w:rsidP="00845AB4">
      <w:pPr>
        <w:pStyle w:val="ListParagraph"/>
        <w:spacing w:line="280" w:lineRule="exact"/>
        <w:ind w:left="792"/>
        <w:rPr>
          <w:rFonts w:eastAsia="Times New Roman" w:cstheme="minorHAnsi"/>
          <w:bCs/>
          <w:sz w:val="30"/>
          <w:szCs w:val="30"/>
        </w:rPr>
      </w:pPr>
    </w:p>
    <w:p w14:paraId="6B45BDB4" w14:textId="31B0E2CB" w:rsidR="00845AB4" w:rsidRPr="008F7616" w:rsidRDefault="2CA8A48E" w:rsidP="2CA8A48E">
      <w:pPr>
        <w:pStyle w:val="ListParagraph"/>
        <w:numPr>
          <w:ilvl w:val="1"/>
          <w:numId w:val="5"/>
        </w:numPr>
        <w:spacing w:line="280" w:lineRule="exact"/>
        <w:rPr>
          <w:rFonts w:eastAsiaTheme="minorEastAsia"/>
          <w:sz w:val="30"/>
          <w:szCs w:val="30"/>
        </w:rPr>
      </w:pPr>
      <w:r w:rsidRPr="2CA8A48E">
        <w:rPr>
          <w:rFonts w:eastAsiaTheme="minorEastAsia"/>
          <w:sz w:val="30"/>
          <w:szCs w:val="30"/>
        </w:rPr>
        <w:t>Command Prefix</w:t>
      </w:r>
    </w:p>
    <w:p w14:paraId="0F1387D7" w14:textId="370FFC14" w:rsidR="006E79D6" w:rsidRDefault="008F7616" w:rsidP="2CA8A48E">
      <w:pPr>
        <w:pStyle w:val="ListParagraph"/>
        <w:spacing w:line="280" w:lineRule="exact"/>
        <w:ind w:left="792"/>
        <w:rPr>
          <w:rFonts w:eastAsiaTheme="minorEastAsia"/>
        </w:rPr>
      </w:pPr>
      <w:r>
        <w:br/>
      </w:r>
      <w:r w:rsidR="2CA8A48E" w:rsidRPr="2CA8A48E">
        <w:rPr>
          <w:rFonts w:eastAsiaTheme="minorEastAsia"/>
          <w:noProof/>
        </w:rPr>
        <w:t>Commands sent from a client must be prefixed with a period and forward slash to prevent accidental occurrences (</w:t>
      </w:r>
      <w:r w:rsidR="2CA8A48E" w:rsidRPr="2CA8A48E">
        <w:rPr>
          <w:rFonts w:eastAsiaTheme="minorEastAsia"/>
        </w:rPr>
        <w:t xml:space="preserve">e.g. “./MKROOM johns_room 12 </w:t>
      </w:r>
      <w:r w:rsidR="2CA8A48E" w:rsidRPr="2CA8A48E">
        <w:rPr>
          <w:rFonts w:eastAsiaTheme="minorEastAsia"/>
          <w:noProof/>
        </w:rPr>
        <w:t>secretpassword</w:t>
      </w:r>
      <w:r w:rsidR="2CA8A48E" w:rsidRPr="2CA8A48E">
        <w:rPr>
          <w:rFonts w:eastAsiaTheme="minorEastAsia"/>
        </w:rPr>
        <w:t xml:space="preserve">”) </w:t>
      </w:r>
    </w:p>
    <w:p w14:paraId="7B465A50" w14:textId="7BA363E7" w:rsidR="006E79D6" w:rsidRDefault="006E79D6" w:rsidP="2CA8A48E">
      <w:pPr>
        <w:pStyle w:val="ListParagraph"/>
        <w:spacing w:line="280" w:lineRule="exact"/>
        <w:ind w:left="792"/>
        <w:rPr>
          <w:rFonts w:eastAsiaTheme="minorEastAsia"/>
        </w:rPr>
      </w:pPr>
    </w:p>
    <w:p w14:paraId="0F51DA9E" w14:textId="1033EA6D" w:rsidR="006E79D6" w:rsidRPr="008F7616" w:rsidRDefault="006E79D6" w:rsidP="006E79D6">
      <w:pPr>
        <w:pStyle w:val="ListParagraph"/>
        <w:numPr>
          <w:ilvl w:val="1"/>
          <w:numId w:val="5"/>
        </w:numPr>
        <w:spacing w:line="280" w:lineRule="exact"/>
        <w:rPr>
          <w:rFonts w:eastAsiaTheme="minorEastAsia"/>
          <w:sz w:val="30"/>
          <w:szCs w:val="30"/>
        </w:rPr>
      </w:pPr>
      <w:r>
        <w:rPr>
          <w:rFonts w:eastAsiaTheme="minorEastAsia"/>
          <w:sz w:val="30"/>
          <w:szCs w:val="30"/>
        </w:rPr>
        <w:t>Character Limitations</w:t>
      </w:r>
    </w:p>
    <w:p w14:paraId="6DACE273" w14:textId="26DAD7CF" w:rsidR="009C0DA9" w:rsidRPr="006E79D6" w:rsidRDefault="006E79D6" w:rsidP="006E79D6">
      <w:pPr>
        <w:pStyle w:val="ListParagraph"/>
        <w:spacing w:line="280" w:lineRule="exact"/>
        <w:ind w:left="792"/>
        <w:rPr>
          <w:rFonts w:eastAsiaTheme="minorEastAsia"/>
        </w:rPr>
      </w:pPr>
      <w:r>
        <w:br/>
      </w:r>
      <w:r>
        <w:rPr>
          <w:rFonts w:eastAsiaTheme="minorEastAsia"/>
          <w:noProof/>
        </w:rPr>
        <w:t>The limitations on the length of messages and room names are in place to prevent exploitation/misuse.</w:t>
      </w:r>
      <w:r w:rsidRPr="2CA8A48E">
        <w:rPr>
          <w:rFonts w:eastAsiaTheme="minorEastAsia"/>
        </w:rPr>
        <w:t xml:space="preserve"> </w:t>
      </w:r>
      <w:r>
        <w:rPr>
          <w:rFonts w:eastAsiaTheme="minorEastAsia"/>
        </w:rPr>
        <w:br/>
      </w:r>
      <w:r w:rsidR="008F7616">
        <w:br/>
      </w:r>
    </w:p>
    <w:p w14:paraId="181356F9" w14:textId="38A78904" w:rsidR="00774FB9" w:rsidRPr="00A05334" w:rsidRDefault="2CA8A48E" w:rsidP="2CA8A48E">
      <w:pPr>
        <w:pStyle w:val="ListParagraph"/>
        <w:numPr>
          <w:ilvl w:val="0"/>
          <w:numId w:val="5"/>
        </w:numPr>
        <w:spacing w:line="280" w:lineRule="exact"/>
        <w:rPr>
          <w:rFonts w:eastAsiaTheme="minorEastAsia"/>
        </w:rPr>
      </w:pPr>
      <w:r w:rsidRPr="2CA8A48E">
        <w:rPr>
          <w:rFonts w:eastAsiaTheme="minorEastAsia"/>
          <w:sz w:val="30"/>
          <w:szCs w:val="30"/>
        </w:rPr>
        <w:t>Chat Commands</w:t>
      </w:r>
      <w:r w:rsidR="00CA166F">
        <w:br/>
      </w:r>
    </w:p>
    <w:p w14:paraId="1A996FB3" w14:textId="77777777" w:rsidR="00774FB9" w:rsidRPr="00C07C79" w:rsidRDefault="2CA8A48E" w:rsidP="2CA8A48E">
      <w:pPr>
        <w:pStyle w:val="ListParagraph"/>
        <w:numPr>
          <w:ilvl w:val="1"/>
          <w:numId w:val="5"/>
        </w:numPr>
        <w:spacing w:line="280" w:lineRule="exact"/>
        <w:ind w:left="720"/>
        <w:rPr>
          <w:rFonts w:eastAsiaTheme="minorEastAsia"/>
          <w:b/>
          <w:bCs/>
          <w:sz w:val="26"/>
          <w:szCs w:val="26"/>
        </w:rPr>
      </w:pPr>
      <w:r w:rsidRPr="2CA8A48E">
        <w:rPr>
          <w:rFonts w:eastAsiaTheme="minorEastAsia"/>
          <w:sz w:val="26"/>
          <w:szCs w:val="26"/>
        </w:rPr>
        <w:t>Send Message (MSG)</w:t>
      </w:r>
    </w:p>
    <w:p w14:paraId="1EF6E969" w14:textId="5DBA5AD7" w:rsidR="007B3391" w:rsidRPr="00774FB9" w:rsidRDefault="00774FB9" w:rsidP="2CA8A48E">
      <w:pPr>
        <w:pStyle w:val="ListParagraph"/>
        <w:spacing w:line="280" w:lineRule="exact"/>
        <w:rPr>
          <w:rFonts w:eastAsiaTheme="minorEastAsia"/>
        </w:rPr>
      </w:pPr>
      <w:r>
        <w:br/>
      </w:r>
      <w:r w:rsidR="2CA8A48E" w:rsidRPr="2CA8A48E">
        <w:rPr>
          <w:rFonts w:eastAsiaTheme="minorEastAsia"/>
          <w:b/>
          <w:bCs/>
        </w:rPr>
        <w:t>Command:</w:t>
      </w:r>
      <w:r w:rsidR="2CA8A48E" w:rsidRPr="2CA8A48E">
        <w:rPr>
          <w:rFonts w:eastAsiaTheme="minorEastAsia"/>
        </w:rPr>
        <w:t xml:space="preserve"> MSG</w:t>
      </w:r>
      <w:r>
        <w:br/>
      </w:r>
      <w:r w:rsidR="2CA8A48E" w:rsidRPr="2CA8A48E">
        <w:rPr>
          <w:rFonts w:eastAsiaTheme="minorEastAsia"/>
          <w:b/>
          <w:bCs/>
        </w:rPr>
        <w:t xml:space="preserve">Parameters: </w:t>
      </w:r>
      <w:r w:rsidR="2CA8A48E" w:rsidRPr="2CA8A48E">
        <w:rPr>
          <w:rFonts w:eastAsiaTheme="minorEastAsia"/>
        </w:rPr>
        <w:t>&lt;message&gt;</w:t>
      </w:r>
      <w:r>
        <w:br/>
      </w:r>
      <w:r w:rsidR="2CA8A48E" w:rsidRPr="2CA8A48E">
        <w:rPr>
          <w:rFonts w:eastAsiaTheme="minorEastAsia"/>
          <w:b/>
          <w:bCs/>
        </w:rPr>
        <w:t xml:space="preserve">Example Usage: </w:t>
      </w:r>
      <w:r w:rsidR="2CA8A48E" w:rsidRPr="2CA8A48E">
        <w:rPr>
          <w:rFonts w:eastAsiaTheme="minorEastAsia"/>
        </w:rPr>
        <w:t>MSG “</w:t>
      </w:r>
      <w:r w:rsidR="2CA8A48E" w:rsidRPr="2CA8A48E">
        <w:rPr>
          <w:rFonts w:eastAsiaTheme="minorEastAsia"/>
          <w:noProof/>
        </w:rPr>
        <w:t>Hello”</w:t>
      </w:r>
      <w:r>
        <w:br/>
      </w:r>
      <w:r>
        <w:br/>
      </w:r>
      <w:r w:rsidR="2CA8A48E" w:rsidRPr="2CA8A48E">
        <w:rPr>
          <w:rFonts w:eastAsiaTheme="minorEastAsia"/>
        </w:rPr>
        <w:t>Send a message to users within the same room. Messages must be between 1 and 128 characters long.</w:t>
      </w:r>
      <w:r>
        <w:br/>
      </w:r>
      <w:r>
        <w:br/>
      </w:r>
      <w:r w:rsidR="2CA8A48E" w:rsidRPr="2CA8A48E">
        <w:rPr>
          <w:rFonts w:eastAsiaTheme="minorEastAsia"/>
          <w:b/>
          <w:bCs/>
        </w:rPr>
        <w:t>Server Responses</w:t>
      </w:r>
      <w:r>
        <w:br/>
      </w:r>
      <w:r>
        <w:br/>
      </w:r>
      <w:r w:rsidR="2CA8A48E" w:rsidRPr="2CA8A48E">
        <w:rPr>
          <w:rFonts w:eastAsiaTheme="minorEastAsia"/>
        </w:rPr>
        <w:t xml:space="preserve">(ERR_MUTED) User </w:t>
      </w:r>
      <w:r w:rsidR="2CA8A48E" w:rsidRPr="2CA8A48E">
        <w:rPr>
          <w:rFonts w:eastAsiaTheme="minorEastAsia"/>
          <w:noProof/>
        </w:rPr>
        <w:t>is muted</w:t>
      </w:r>
      <w:r>
        <w:br/>
      </w:r>
      <w:r w:rsidR="2CA8A48E" w:rsidRPr="2CA8A48E">
        <w:rPr>
          <w:rFonts w:eastAsiaTheme="minorEastAsia"/>
        </w:rPr>
        <w:t>(ERR_SHORT) Message too short</w:t>
      </w:r>
      <w:r>
        <w:br/>
      </w:r>
      <w:r w:rsidR="2CA8A48E" w:rsidRPr="2CA8A48E">
        <w:rPr>
          <w:rFonts w:eastAsiaTheme="minorEastAsia"/>
        </w:rPr>
        <w:t xml:space="preserve">(ERR_LONG) </w:t>
      </w:r>
      <w:r w:rsidR="2CA8A48E" w:rsidRPr="2CA8A48E">
        <w:rPr>
          <w:rFonts w:eastAsiaTheme="minorEastAsia"/>
          <w:noProof/>
        </w:rPr>
        <w:t>Message</w:t>
      </w:r>
      <w:r w:rsidR="2CA8A48E" w:rsidRPr="2CA8A48E">
        <w:rPr>
          <w:rFonts w:eastAsiaTheme="minorEastAsia"/>
        </w:rPr>
        <w:t xml:space="preserve"> too long</w:t>
      </w:r>
      <w:r>
        <w:br/>
      </w:r>
    </w:p>
    <w:p w14:paraId="544B2CB5" w14:textId="794FAD44" w:rsidR="007B3391" w:rsidRPr="006802A0" w:rsidRDefault="2CA8A48E" w:rsidP="2CA8A48E">
      <w:pPr>
        <w:pStyle w:val="ListParagraph"/>
        <w:numPr>
          <w:ilvl w:val="1"/>
          <w:numId w:val="5"/>
        </w:numPr>
        <w:spacing w:line="280" w:lineRule="exact"/>
        <w:ind w:left="720"/>
        <w:rPr>
          <w:rFonts w:eastAsiaTheme="minorEastAsia"/>
          <w:b/>
          <w:bCs/>
        </w:rPr>
      </w:pPr>
      <w:r w:rsidRPr="2CA8A48E">
        <w:rPr>
          <w:rFonts w:eastAsiaTheme="minorEastAsia"/>
          <w:sz w:val="26"/>
          <w:szCs w:val="26"/>
        </w:rPr>
        <w:t>Private Message (PM)</w:t>
      </w:r>
      <w:r w:rsidR="007B3391">
        <w:br/>
      </w:r>
    </w:p>
    <w:p w14:paraId="0CDE5582" w14:textId="77777777" w:rsidR="007B3391" w:rsidRPr="006802A0" w:rsidRDefault="2CA8A48E" w:rsidP="2CA8A48E">
      <w:pPr>
        <w:pStyle w:val="ListParagraph"/>
        <w:spacing w:line="280" w:lineRule="exact"/>
        <w:rPr>
          <w:rFonts w:eastAsiaTheme="minorEastAsia"/>
        </w:rPr>
      </w:pPr>
      <w:r w:rsidRPr="2CA8A48E">
        <w:rPr>
          <w:rFonts w:eastAsiaTheme="minorEastAsia"/>
          <w:b/>
          <w:bCs/>
        </w:rPr>
        <w:t>Command</w:t>
      </w:r>
      <w:r w:rsidRPr="2CA8A48E">
        <w:rPr>
          <w:rFonts w:eastAsiaTheme="minorEastAsia"/>
        </w:rPr>
        <w:t xml:space="preserve">: </w:t>
      </w:r>
      <w:r w:rsidRPr="2CA8A48E">
        <w:rPr>
          <w:rFonts w:eastAsiaTheme="minorEastAsia"/>
          <w:noProof/>
        </w:rPr>
        <w:t>PM</w:t>
      </w:r>
    </w:p>
    <w:p w14:paraId="48830583" w14:textId="77777777" w:rsidR="007B3391" w:rsidRPr="006802A0" w:rsidRDefault="2CA8A48E" w:rsidP="2CA8A48E">
      <w:pPr>
        <w:pStyle w:val="ListParagraph"/>
        <w:spacing w:line="280" w:lineRule="exact"/>
        <w:rPr>
          <w:rFonts w:eastAsiaTheme="minorEastAsia"/>
        </w:rPr>
      </w:pPr>
      <w:r w:rsidRPr="2CA8A48E">
        <w:rPr>
          <w:rFonts w:eastAsiaTheme="minorEastAsia"/>
          <w:b/>
          <w:bCs/>
        </w:rPr>
        <w:t>Parameters:</w:t>
      </w:r>
      <w:r w:rsidRPr="2CA8A48E">
        <w:rPr>
          <w:rFonts w:eastAsiaTheme="minorEastAsia"/>
        </w:rPr>
        <w:t xml:space="preserve"> &lt;username&gt; &lt;message&gt;</w:t>
      </w:r>
    </w:p>
    <w:p w14:paraId="65774FA6" w14:textId="5BAB3579" w:rsidR="007B3391" w:rsidRPr="006802A0" w:rsidRDefault="2CA8A48E" w:rsidP="2CA8A48E">
      <w:pPr>
        <w:pStyle w:val="ListParagraph"/>
        <w:spacing w:line="280" w:lineRule="exact"/>
        <w:rPr>
          <w:rFonts w:eastAsiaTheme="minorEastAsia"/>
        </w:rPr>
      </w:pPr>
      <w:r w:rsidRPr="2CA8A48E">
        <w:rPr>
          <w:rFonts w:eastAsiaTheme="minorEastAsia"/>
          <w:b/>
          <w:bCs/>
        </w:rPr>
        <w:lastRenderedPageBreak/>
        <w:t>Example Usage:</w:t>
      </w:r>
      <w:r w:rsidRPr="2CA8A48E">
        <w:rPr>
          <w:rFonts w:eastAsiaTheme="minorEastAsia"/>
        </w:rPr>
        <w:t xml:space="preserve"> </w:t>
      </w:r>
      <w:r w:rsidRPr="2CA8A48E">
        <w:rPr>
          <w:rFonts w:eastAsiaTheme="minorEastAsia"/>
          <w:noProof/>
        </w:rPr>
        <w:t>PM johnsmith “hello john”</w:t>
      </w:r>
      <w:r w:rsidR="007B3391">
        <w:br/>
      </w:r>
    </w:p>
    <w:p w14:paraId="2D378413" w14:textId="5A3651F1" w:rsidR="007B3391" w:rsidRPr="006802A0" w:rsidRDefault="2CA8A48E" w:rsidP="2CA8A48E">
      <w:pPr>
        <w:pStyle w:val="ListParagraph"/>
        <w:spacing w:line="280" w:lineRule="exact"/>
        <w:rPr>
          <w:rFonts w:eastAsiaTheme="minorEastAsia"/>
        </w:rPr>
      </w:pPr>
      <w:r w:rsidRPr="2CA8A48E">
        <w:rPr>
          <w:rFonts w:eastAsiaTheme="minorEastAsia"/>
        </w:rPr>
        <w:t xml:space="preserve">Sends a private </w:t>
      </w:r>
      <w:r w:rsidRPr="2CA8A48E">
        <w:rPr>
          <w:rFonts w:eastAsiaTheme="minorEastAsia"/>
          <w:noProof/>
        </w:rPr>
        <w:t>message</w:t>
      </w:r>
      <w:r w:rsidRPr="2CA8A48E">
        <w:rPr>
          <w:rFonts w:eastAsiaTheme="minorEastAsia"/>
        </w:rPr>
        <w:t xml:space="preserve"> to the user. Recipient must be in the same room as the sender. Private messages must be between 1 and 128 characters long.</w:t>
      </w:r>
      <w:r w:rsidR="007B3391">
        <w:br/>
      </w:r>
    </w:p>
    <w:p w14:paraId="45D28E8A" w14:textId="1A4C5332" w:rsidR="007B3391" w:rsidRPr="006802A0" w:rsidRDefault="2CA8A48E" w:rsidP="2CA8A48E">
      <w:pPr>
        <w:pStyle w:val="ListParagraph"/>
        <w:spacing w:line="280" w:lineRule="exact"/>
        <w:rPr>
          <w:rFonts w:eastAsiaTheme="minorEastAsia"/>
          <w:b/>
          <w:bCs/>
        </w:rPr>
      </w:pPr>
      <w:r w:rsidRPr="2CA8A48E">
        <w:rPr>
          <w:rFonts w:eastAsiaTheme="minorEastAsia"/>
          <w:b/>
          <w:bCs/>
          <w:noProof/>
        </w:rPr>
        <w:t>Server</w:t>
      </w:r>
      <w:r w:rsidRPr="2CA8A48E">
        <w:rPr>
          <w:rFonts w:eastAsiaTheme="minorEastAsia"/>
          <w:b/>
          <w:bCs/>
        </w:rPr>
        <w:t xml:space="preserve"> Responses</w:t>
      </w:r>
      <w:r w:rsidR="007B3391">
        <w:br/>
      </w:r>
    </w:p>
    <w:p w14:paraId="512C8D4C" w14:textId="70EEA9C9" w:rsidR="007B3391" w:rsidRPr="006802A0" w:rsidRDefault="2CA8A48E" w:rsidP="2CA8A48E">
      <w:pPr>
        <w:pStyle w:val="ListParagraph"/>
        <w:spacing w:line="280" w:lineRule="exact"/>
        <w:rPr>
          <w:rFonts w:eastAsiaTheme="minorEastAsia"/>
          <w:b/>
          <w:bCs/>
        </w:rPr>
      </w:pPr>
      <w:r w:rsidRPr="2CA8A48E">
        <w:rPr>
          <w:rFonts w:eastAsiaTheme="minorEastAsia"/>
        </w:rPr>
        <w:t>(ERR_NOUSR) User does not exist</w:t>
      </w:r>
      <w:r w:rsidR="007B3391">
        <w:br/>
      </w:r>
      <w:r w:rsidRPr="2CA8A48E">
        <w:rPr>
          <w:rFonts w:eastAsiaTheme="minorEastAsia"/>
        </w:rPr>
        <w:t xml:space="preserve">(ERR_BLOCKED) Communication with the user </w:t>
      </w:r>
      <w:r w:rsidRPr="2CA8A48E">
        <w:rPr>
          <w:rFonts w:eastAsiaTheme="minorEastAsia"/>
          <w:noProof/>
        </w:rPr>
        <w:t>is blocked</w:t>
      </w:r>
      <w:r w:rsidR="007B3391">
        <w:br/>
      </w:r>
      <w:r w:rsidRPr="2CA8A48E">
        <w:rPr>
          <w:rFonts w:eastAsiaTheme="minorEastAsia"/>
        </w:rPr>
        <w:t>(ERR_SHORT) Message too short</w:t>
      </w:r>
      <w:r w:rsidR="007B3391">
        <w:br/>
      </w:r>
      <w:r w:rsidRPr="2CA8A48E">
        <w:rPr>
          <w:rFonts w:eastAsiaTheme="minorEastAsia"/>
        </w:rPr>
        <w:t xml:space="preserve">(ERR_LONG) </w:t>
      </w:r>
      <w:r w:rsidRPr="2CA8A48E">
        <w:rPr>
          <w:rFonts w:eastAsiaTheme="minorEastAsia"/>
          <w:noProof/>
        </w:rPr>
        <w:t>Message</w:t>
      </w:r>
      <w:r w:rsidRPr="2CA8A48E">
        <w:rPr>
          <w:rFonts w:eastAsiaTheme="minorEastAsia"/>
        </w:rPr>
        <w:t xml:space="preserve"> too long</w:t>
      </w:r>
      <w:r w:rsidR="007B3391">
        <w:br/>
      </w:r>
    </w:p>
    <w:p w14:paraId="06088193" w14:textId="3034607A" w:rsidR="007B3391" w:rsidRPr="006802A0" w:rsidRDefault="2CA8A48E" w:rsidP="2CA8A48E">
      <w:pPr>
        <w:pStyle w:val="ListParagraph"/>
        <w:numPr>
          <w:ilvl w:val="1"/>
          <w:numId w:val="5"/>
        </w:numPr>
        <w:spacing w:line="280" w:lineRule="exact"/>
        <w:ind w:left="720"/>
        <w:rPr>
          <w:rFonts w:eastAsiaTheme="minorEastAsia"/>
          <w:b/>
          <w:bCs/>
        </w:rPr>
      </w:pPr>
      <w:r w:rsidRPr="2CA8A48E">
        <w:rPr>
          <w:rFonts w:eastAsiaTheme="minorEastAsia"/>
          <w:sz w:val="26"/>
          <w:szCs w:val="26"/>
        </w:rPr>
        <w:t>Block User (BLOCK)</w:t>
      </w:r>
      <w:r w:rsidR="009D703C">
        <w:br/>
      </w:r>
    </w:p>
    <w:p w14:paraId="5ECF0972" w14:textId="77777777" w:rsidR="009D703C" w:rsidRPr="006802A0" w:rsidRDefault="2CA8A48E" w:rsidP="2CA8A48E">
      <w:pPr>
        <w:pStyle w:val="ListParagraph"/>
        <w:spacing w:line="280" w:lineRule="exact"/>
        <w:rPr>
          <w:rFonts w:eastAsiaTheme="minorEastAsia"/>
        </w:rPr>
      </w:pPr>
      <w:r w:rsidRPr="2CA8A48E">
        <w:rPr>
          <w:rFonts w:eastAsiaTheme="minorEastAsia"/>
          <w:b/>
          <w:bCs/>
        </w:rPr>
        <w:t>Command:</w:t>
      </w:r>
      <w:r w:rsidRPr="2CA8A48E">
        <w:rPr>
          <w:rFonts w:eastAsiaTheme="minorEastAsia"/>
        </w:rPr>
        <w:t xml:space="preserve"> </w:t>
      </w:r>
      <w:r w:rsidRPr="2CA8A48E">
        <w:rPr>
          <w:rFonts w:eastAsiaTheme="minorEastAsia"/>
          <w:noProof/>
        </w:rPr>
        <w:t>BLOCK</w:t>
      </w:r>
    </w:p>
    <w:p w14:paraId="47AA3873" w14:textId="77777777" w:rsidR="009D703C" w:rsidRPr="006802A0" w:rsidRDefault="2CA8A48E" w:rsidP="2CA8A48E">
      <w:pPr>
        <w:pStyle w:val="ListParagraph"/>
        <w:spacing w:line="280" w:lineRule="exact"/>
        <w:rPr>
          <w:rFonts w:eastAsiaTheme="minorEastAsia"/>
        </w:rPr>
      </w:pPr>
      <w:r w:rsidRPr="2CA8A48E">
        <w:rPr>
          <w:rFonts w:eastAsiaTheme="minorEastAsia"/>
          <w:b/>
          <w:bCs/>
        </w:rPr>
        <w:t>Parameters:</w:t>
      </w:r>
      <w:r w:rsidRPr="2CA8A48E">
        <w:rPr>
          <w:rFonts w:eastAsiaTheme="minorEastAsia"/>
        </w:rPr>
        <w:t xml:space="preserve"> &lt;username&gt;</w:t>
      </w:r>
    </w:p>
    <w:p w14:paraId="68446C0A" w14:textId="45C13782" w:rsidR="009D703C" w:rsidRPr="006802A0" w:rsidRDefault="2CA8A48E" w:rsidP="2CA8A48E">
      <w:pPr>
        <w:pStyle w:val="ListParagraph"/>
        <w:spacing w:line="280" w:lineRule="exact"/>
        <w:rPr>
          <w:rFonts w:eastAsiaTheme="minorEastAsia"/>
        </w:rPr>
      </w:pPr>
      <w:r w:rsidRPr="2CA8A48E">
        <w:rPr>
          <w:rFonts w:eastAsiaTheme="minorEastAsia"/>
          <w:b/>
          <w:bCs/>
        </w:rPr>
        <w:t>Example Usage:</w:t>
      </w:r>
      <w:r w:rsidRPr="2CA8A48E">
        <w:rPr>
          <w:rFonts w:eastAsiaTheme="minorEastAsia"/>
        </w:rPr>
        <w:t xml:space="preserve"> </w:t>
      </w:r>
      <w:r w:rsidRPr="2CA8A48E">
        <w:rPr>
          <w:rFonts w:eastAsiaTheme="minorEastAsia"/>
          <w:noProof/>
        </w:rPr>
        <w:t>BLOCK johnsmith</w:t>
      </w:r>
      <w:r w:rsidR="009D703C">
        <w:br/>
      </w:r>
    </w:p>
    <w:p w14:paraId="0B97943A" w14:textId="63049540" w:rsidR="009D703C" w:rsidRPr="006802A0" w:rsidRDefault="2CA8A48E" w:rsidP="2CA8A48E">
      <w:pPr>
        <w:pStyle w:val="ListParagraph"/>
        <w:spacing w:line="280" w:lineRule="exact"/>
        <w:rPr>
          <w:rFonts w:eastAsiaTheme="minorEastAsia"/>
        </w:rPr>
      </w:pPr>
      <w:r w:rsidRPr="2CA8A48E">
        <w:rPr>
          <w:rFonts w:eastAsiaTheme="minorEastAsia"/>
        </w:rPr>
        <w:t>Block the user, disabling all communication to and from them.</w:t>
      </w:r>
      <w:r w:rsidR="009D703C">
        <w:br/>
      </w:r>
      <w:r w:rsidR="009D703C">
        <w:br/>
      </w:r>
      <w:r w:rsidRPr="2CA8A48E">
        <w:rPr>
          <w:rFonts w:eastAsiaTheme="minorEastAsia"/>
          <w:b/>
          <w:bCs/>
        </w:rPr>
        <w:t>Server Responses</w:t>
      </w:r>
      <w:r w:rsidR="009D703C">
        <w:br/>
      </w:r>
    </w:p>
    <w:p w14:paraId="511E3B6D" w14:textId="4D3358F3" w:rsidR="009D703C" w:rsidRPr="006802A0" w:rsidRDefault="2CA8A48E" w:rsidP="2CA8A48E">
      <w:pPr>
        <w:pStyle w:val="ListParagraph"/>
        <w:spacing w:line="280" w:lineRule="exact"/>
        <w:rPr>
          <w:rFonts w:eastAsiaTheme="minorEastAsia"/>
        </w:rPr>
      </w:pPr>
      <w:r w:rsidRPr="2CA8A48E">
        <w:rPr>
          <w:rFonts w:eastAsiaTheme="minorEastAsia"/>
        </w:rPr>
        <w:t>(ERR_NOUSR) User does not exist</w:t>
      </w:r>
      <w:r w:rsidR="009D703C">
        <w:br/>
      </w:r>
    </w:p>
    <w:p w14:paraId="7C55AF8A" w14:textId="6847790B" w:rsidR="007B3391" w:rsidRPr="006802A0" w:rsidRDefault="2CA8A48E" w:rsidP="2CA8A48E">
      <w:pPr>
        <w:pStyle w:val="ListParagraph"/>
        <w:numPr>
          <w:ilvl w:val="1"/>
          <w:numId w:val="5"/>
        </w:numPr>
        <w:spacing w:line="280" w:lineRule="exact"/>
        <w:ind w:left="720"/>
        <w:rPr>
          <w:rFonts w:eastAsiaTheme="minorEastAsia"/>
          <w:b/>
          <w:bCs/>
        </w:rPr>
      </w:pPr>
      <w:r w:rsidRPr="2CA8A48E">
        <w:rPr>
          <w:rFonts w:eastAsiaTheme="minorEastAsia"/>
          <w:sz w:val="26"/>
          <w:szCs w:val="26"/>
        </w:rPr>
        <w:t>Unblock User (UNBLOCK)</w:t>
      </w:r>
      <w:r w:rsidR="007A714E">
        <w:br/>
      </w:r>
    </w:p>
    <w:p w14:paraId="692FE874" w14:textId="77777777" w:rsidR="007A714E" w:rsidRPr="006802A0" w:rsidRDefault="2CA8A48E" w:rsidP="2CA8A48E">
      <w:pPr>
        <w:pStyle w:val="ListParagraph"/>
        <w:spacing w:line="280" w:lineRule="exact"/>
        <w:rPr>
          <w:rFonts w:eastAsiaTheme="minorEastAsia"/>
        </w:rPr>
      </w:pPr>
      <w:r w:rsidRPr="2CA8A48E">
        <w:rPr>
          <w:rFonts w:eastAsiaTheme="minorEastAsia"/>
          <w:b/>
          <w:bCs/>
        </w:rPr>
        <w:t>Command:</w:t>
      </w:r>
      <w:r w:rsidRPr="2CA8A48E">
        <w:rPr>
          <w:rFonts w:eastAsiaTheme="minorEastAsia"/>
        </w:rPr>
        <w:t xml:space="preserve"> UN</w:t>
      </w:r>
      <w:r w:rsidRPr="2CA8A48E">
        <w:rPr>
          <w:rFonts w:eastAsiaTheme="minorEastAsia"/>
          <w:noProof/>
        </w:rPr>
        <w:t>BLOCK</w:t>
      </w:r>
    </w:p>
    <w:p w14:paraId="6DF5A7A5" w14:textId="77777777" w:rsidR="007A714E" w:rsidRPr="006802A0" w:rsidRDefault="2CA8A48E" w:rsidP="2CA8A48E">
      <w:pPr>
        <w:pStyle w:val="ListParagraph"/>
        <w:spacing w:line="280" w:lineRule="exact"/>
        <w:rPr>
          <w:rFonts w:eastAsiaTheme="minorEastAsia"/>
        </w:rPr>
      </w:pPr>
      <w:r w:rsidRPr="2CA8A48E">
        <w:rPr>
          <w:rFonts w:eastAsiaTheme="minorEastAsia"/>
          <w:b/>
          <w:bCs/>
        </w:rPr>
        <w:t>Parameters:</w:t>
      </w:r>
      <w:r w:rsidRPr="2CA8A48E">
        <w:rPr>
          <w:rFonts w:eastAsiaTheme="minorEastAsia"/>
        </w:rPr>
        <w:t xml:space="preserve"> &lt;username&gt;</w:t>
      </w:r>
    </w:p>
    <w:p w14:paraId="042D484D" w14:textId="34634327" w:rsidR="007A714E" w:rsidRPr="006802A0" w:rsidRDefault="2CA8A48E" w:rsidP="2CA8A48E">
      <w:pPr>
        <w:pStyle w:val="ListParagraph"/>
        <w:spacing w:line="280" w:lineRule="exact"/>
        <w:rPr>
          <w:rFonts w:eastAsiaTheme="minorEastAsia"/>
        </w:rPr>
      </w:pPr>
      <w:r w:rsidRPr="2CA8A48E">
        <w:rPr>
          <w:rFonts w:eastAsiaTheme="minorEastAsia"/>
          <w:b/>
          <w:bCs/>
        </w:rPr>
        <w:t>Example Usage:</w:t>
      </w:r>
      <w:r w:rsidRPr="2CA8A48E">
        <w:rPr>
          <w:rFonts w:eastAsiaTheme="minorEastAsia"/>
        </w:rPr>
        <w:t xml:space="preserve"> UN</w:t>
      </w:r>
      <w:r w:rsidRPr="2CA8A48E">
        <w:rPr>
          <w:rFonts w:eastAsiaTheme="minorEastAsia"/>
          <w:noProof/>
        </w:rPr>
        <w:t>BLOCK johnsmith</w:t>
      </w:r>
      <w:r w:rsidR="007A714E">
        <w:br/>
      </w:r>
    </w:p>
    <w:p w14:paraId="583B600D" w14:textId="09020844" w:rsidR="007A714E" w:rsidRPr="006802A0" w:rsidRDefault="2CA8A48E" w:rsidP="2CA8A48E">
      <w:pPr>
        <w:pStyle w:val="ListParagraph"/>
        <w:spacing w:line="280" w:lineRule="exact"/>
        <w:rPr>
          <w:rFonts w:eastAsiaTheme="minorEastAsia"/>
        </w:rPr>
      </w:pPr>
      <w:r w:rsidRPr="2CA8A48E">
        <w:rPr>
          <w:rFonts w:eastAsiaTheme="minorEastAsia"/>
        </w:rPr>
        <w:t>Unblock the user, enabling communication to and from them.</w:t>
      </w:r>
      <w:r w:rsidR="007A714E">
        <w:br/>
      </w:r>
    </w:p>
    <w:p w14:paraId="78E0C7C2" w14:textId="60087E44" w:rsidR="007A714E" w:rsidRPr="006802A0" w:rsidRDefault="2CA8A48E" w:rsidP="2CA8A48E">
      <w:pPr>
        <w:pStyle w:val="ListParagraph"/>
        <w:spacing w:line="280" w:lineRule="exact"/>
        <w:rPr>
          <w:rFonts w:eastAsiaTheme="minorEastAsia"/>
          <w:b/>
          <w:bCs/>
        </w:rPr>
      </w:pPr>
      <w:r w:rsidRPr="2CA8A48E">
        <w:rPr>
          <w:rFonts w:eastAsiaTheme="minorEastAsia"/>
          <w:b/>
          <w:bCs/>
        </w:rPr>
        <w:t>Server Responses</w:t>
      </w:r>
      <w:r w:rsidR="007A714E">
        <w:br/>
      </w:r>
    </w:p>
    <w:p w14:paraId="625C530A" w14:textId="78634886" w:rsidR="007A714E" w:rsidRPr="006802A0" w:rsidRDefault="2CA8A48E" w:rsidP="2CA8A48E">
      <w:pPr>
        <w:pStyle w:val="ListParagraph"/>
        <w:spacing w:line="280" w:lineRule="exact"/>
        <w:rPr>
          <w:rFonts w:eastAsiaTheme="minorEastAsia"/>
        </w:rPr>
      </w:pPr>
      <w:r w:rsidRPr="2CA8A48E">
        <w:rPr>
          <w:rFonts w:eastAsiaTheme="minorEastAsia"/>
        </w:rPr>
        <w:t>(ERR_NOUSR) User does not exist</w:t>
      </w:r>
    </w:p>
    <w:p w14:paraId="4099A5A7" w14:textId="77777777" w:rsidR="007A714E" w:rsidRPr="006802A0" w:rsidRDefault="007A714E" w:rsidP="006802A0">
      <w:pPr>
        <w:pStyle w:val="ListParagraph"/>
        <w:spacing w:line="280" w:lineRule="exact"/>
        <w:ind w:left="360"/>
        <w:rPr>
          <w:rFonts w:cstheme="minorHAnsi"/>
          <w:b/>
        </w:rPr>
      </w:pPr>
    </w:p>
    <w:p w14:paraId="6C730303" w14:textId="3A707BBA" w:rsidR="007B3391" w:rsidRPr="00F80961" w:rsidRDefault="2CA8A48E" w:rsidP="2CA8A48E">
      <w:pPr>
        <w:pStyle w:val="ListParagraph"/>
        <w:numPr>
          <w:ilvl w:val="0"/>
          <w:numId w:val="5"/>
        </w:numPr>
        <w:spacing w:line="280" w:lineRule="exact"/>
        <w:rPr>
          <w:rFonts w:eastAsiaTheme="minorEastAsia"/>
          <w:b/>
          <w:bCs/>
          <w:sz w:val="30"/>
          <w:szCs w:val="30"/>
        </w:rPr>
      </w:pPr>
      <w:r w:rsidRPr="2CA8A48E">
        <w:rPr>
          <w:rFonts w:eastAsiaTheme="minorEastAsia"/>
          <w:sz w:val="30"/>
          <w:szCs w:val="30"/>
        </w:rPr>
        <w:t>Room Commands</w:t>
      </w:r>
      <w:r w:rsidR="00B707AB">
        <w:br/>
      </w:r>
    </w:p>
    <w:p w14:paraId="6B155E01" w14:textId="77777777" w:rsidR="00CF4139" w:rsidRPr="006802A0" w:rsidRDefault="2CA8A48E" w:rsidP="2CA8A48E">
      <w:pPr>
        <w:pStyle w:val="ListParagraph"/>
        <w:numPr>
          <w:ilvl w:val="1"/>
          <w:numId w:val="5"/>
        </w:numPr>
        <w:spacing w:line="280" w:lineRule="exact"/>
        <w:rPr>
          <w:rFonts w:eastAsiaTheme="minorEastAsia"/>
          <w:b/>
          <w:bCs/>
        </w:rPr>
      </w:pPr>
      <w:r w:rsidRPr="2CA8A48E">
        <w:rPr>
          <w:rFonts w:eastAsiaTheme="minorEastAsia"/>
          <w:sz w:val="26"/>
          <w:szCs w:val="26"/>
        </w:rPr>
        <w:t>Create Room (MKROOM)</w:t>
      </w:r>
      <w:r w:rsidR="00CF4139">
        <w:br/>
      </w:r>
      <w:r w:rsidR="00CF4139">
        <w:br/>
      </w:r>
      <w:r w:rsidRPr="2CA8A48E">
        <w:rPr>
          <w:rFonts w:eastAsiaTheme="minorEastAsia"/>
          <w:b/>
          <w:bCs/>
        </w:rPr>
        <w:t>Command:</w:t>
      </w:r>
      <w:r w:rsidRPr="2CA8A48E">
        <w:rPr>
          <w:rFonts w:eastAsiaTheme="minorEastAsia"/>
        </w:rPr>
        <w:t xml:space="preserve"> MKROOM</w:t>
      </w:r>
      <w:r w:rsidR="00CF4139">
        <w:br/>
      </w:r>
      <w:r w:rsidRPr="2CA8A48E">
        <w:rPr>
          <w:rFonts w:eastAsiaTheme="minorEastAsia"/>
          <w:b/>
          <w:bCs/>
        </w:rPr>
        <w:t>Parameters:</w:t>
      </w:r>
      <w:r w:rsidRPr="2CA8A48E">
        <w:rPr>
          <w:rFonts w:eastAsiaTheme="minorEastAsia"/>
        </w:rPr>
        <w:t xml:space="preserve"> &lt;room name&gt; [&lt;capacity&gt;] [&lt;password&gt;]</w:t>
      </w:r>
    </w:p>
    <w:p w14:paraId="27080C74" w14:textId="17EFBF24" w:rsidR="00CF4139" w:rsidRPr="006802A0" w:rsidRDefault="2CA8A48E" w:rsidP="2CA8A48E">
      <w:pPr>
        <w:pStyle w:val="ListParagraph"/>
        <w:spacing w:line="280" w:lineRule="exact"/>
        <w:ind w:left="792"/>
        <w:rPr>
          <w:rFonts w:eastAsiaTheme="minorEastAsia"/>
          <w:b/>
          <w:bCs/>
        </w:rPr>
      </w:pPr>
      <w:r w:rsidRPr="2CA8A48E">
        <w:rPr>
          <w:rFonts w:eastAsiaTheme="minorEastAsia"/>
          <w:b/>
          <w:bCs/>
        </w:rPr>
        <w:t>Example Usage:</w:t>
      </w:r>
      <w:r w:rsidRPr="2CA8A48E">
        <w:rPr>
          <w:rFonts w:eastAsiaTheme="minorEastAsia"/>
        </w:rPr>
        <w:t xml:space="preserve"> MKROOM johns-room</w:t>
      </w:r>
      <w:r w:rsidR="00CF4139">
        <w:br/>
      </w:r>
      <w:r w:rsidR="00CF4139">
        <w:br/>
      </w:r>
      <w:r w:rsidRPr="2CA8A48E">
        <w:rPr>
          <w:rFonts w:eastAsiaTheme="minorEastAsia"/>
        </w:rPr>
        <w:t xml:space="preserve">Creates a room. </w:t>
      </w:r>
      <w:r w:rsidRPr="2CA8A48E">
        <w:rPr>
          <w:rFonts w:eastAsiaTheme="minorEastAsia"/>
          <w:noProof/>
        </w:rPr>
        <w:t xml:space="preserve">The creator of the room is given ownership privileges (see 3.4 - 3.10). If a password is specified, the room is locked and requires entry of the password to be accessed. </w:t>
      </w:r>
      <w:r w:rsidRPr="006E79D6">
        <w:rPr>
          <w:rFonts w:eastAsiaTheme="minorEastAsia"/>
          <w:noProof/>
        </w:rPr>
        <w:t>Rooms remain active until deleted by the room’s owner or automatically after a period of inactivity</w:t>
      </w:r>
      <w:r w:rsidRPr="2CA8A48E">
        <w:rPr>
          <w:rFonts w:eastAsiaTheme="minorEastAsia"/>
          <w:noProof/>
        </w:rPr>
        <w:t>. A room can host between 2 and 128 users; an alternative maximum capacity can be specified but must be within this range. Room</w:t>
      </w:r>
      <w:r w:rsidRPr="2CA8A48E">
        <w:rPr>
          <w:rFonts w:eastAsiaTheme="minorEastAsia"/>
        </w:rPr>
        <w:t xml:space="preserve"> names </w:t>
      </w:r>
      <w:r w:rsidRPr="2CA8A48E">
        <w:rPr>
          <w:rFonts w:eastAsiaTheme="minorEastAsia"/>
          <w:noProof/>
        </w:rPr>
        <w:t>are comprised</w:t>
      </w:r>
      <w:r w:rsidRPr="2CA8A48E">
        <w:rPr>
          <w:rFonts w:eastAsiaTheme="minorEastAsia"/>
        </w:rPr>
        <w:t xml:space="preserve"> of </w:t>
      </w:r>
      <w:r w:rsidRPr="2CA8A48E">
        <w:rPr>
          <w:rFonts w:eastAsiaTheme="minorEastAsia"/>
        </w:rPr>
        <w:lastRenderedPageBreak/>
        <w:t xml:space="preserve">alphanumeric characters </w:t>
      </w:r>
      <w:r w:rsidRPr="2CA8A48E">
        <w:rPr>
          <w:rFonts w:eastAsiaTheme="minorEastAsia"/>
          <w:noProof/>
        </w:rPr>
        <w:t>and</w:t>
      </w:r>
      <w:r w:rsidRPr="2CA8A48E">
        <w:rPr>
          <w:rFonts w:eastAsiaTheme="minorEastAsia"/>
        </w:rPr>
        <w:t xml:space="preserve"> hyphens and may contain a minimum of 3 and a maximum of 24 characters. </w:t>
      </w:r>
      <w:r w:rsidRPr="006E79D6">
        <w:rPr>
          <w:rFonts w:eastAsiaTheme="minorEastAsia"/>
        </w:rPr>
        <w:t>There may only be one instance of any given room name present on the server at any one time.</w:t>
      </w:r>
      <w:r w:rsidRPr="2CA8A48E">
        <w:rPr>
          <w:rFonts w:eastAsiaTheme="minorEastAsia"/>
        </w:rPr>
        <w:t xml:space="preserve"> </w:t>
      </w:r>
      <w:r w:rsidRPr="2CA8A48E">
        <w:rPr>
          <w:rFonts w:eastAsiaTheme="minorEastAsia"/>
          <w:noProof/>
        </w:rPr>
        <w:t>Room</w:t>
      </w:r>
      <w:r w:rsidRPr="2CA8A48E">
        <w:rPr>
          <w:rFonts w:eastAsiaTheme="minorEastAsia"/>
        </w:rPr>
        <w:t xml:space="preserve"> names may not contain any combination of words that are restricted by the server. </w:t>
      </w:r>
      <w:r w:rsidR="00CF4139">
        <w:br/>
      </w:r>
      <w:r w:rsidR="00CF4139">
        <w:br/>
      </w:r>
      <w:r w:rsidRPr="2CA8A48E">
        <w:rPr>
          <w:rFonts w:eastAsiaTheme="minorEastAsia"/>
          <w:b/>
          <w:bCs/>
        </w:rPr>
        <w:t>Server Responses</w:t>
      </w:r>
      <w:r w:rsidR="00CF4139">
        <w:br/>
      </w:r>
      <w:r w:rsidR="00CF4139">
        <w:br/>
      </w:r>
      <w:r w:rsidRPr="2CA8A48E">
        <w:rPr>
          <w:rFonts w:eastAsiaTheme="minorEastAsia"/>
        </w:rPr>
        <w:t xml:space="preserve">(ERR_EXISTS) </w:t>
      </w:r>
      <w:r w:rsidRPr="2CA8A48E">
        <w:rPr>
          <w:rFonts w:eastAsiaTheme="minorEastAsia"/>
          <w:noProof/>
        </w:rPr>
        <w:t>Room</w:t>
      </w:r>
      <w:r w:rsidRPr="2CA8A48E">
        <w:rPr>
          <w:rFonts w:eastAsiaTheme="minorEastAsia"/>
        </w:rPr>
        <w:t xml:space="preserve"> name already in use</w:t>
      </w:r>
      <w:r w:rsidR="00CF4139">
        <w:br/>
      </w:r>
      <w:r w:rsidRPr="2CA8A48E">
        <w:rPr>
          <w:rFonts w:eastAsiaTheme="minorEastAsia"/>
        </w:rPr>
        <w:t>(ERR_BADCAP) Invalid capacity</w:t>
      </w:r>
      <w:r w:rsidR="00CF4139">
        <w:br/>
      </w:r>
      <w:r w:rsidRPr="2CA8A48E">
        <w:rPr>
          <w:rFonts w:eastAsiaTheme="minorEastAsia"/>
        </w:rPr>
        <w:t xml:space="preserve">(ERR_SHORT) </w:t>
      </w:r>
      <w:r w:rsidRPr="2CA8A48E">
        <w:rPr>
          <w:rFonts w:eastAsiaTheme="minorEastAsia"/>
          <w:noProof/>
        </w:rPr>
        <w:t>Room</w:t>
      </w:r>
      <w:r w:rsidRPr="2CA8A48E">
        <w:rPr>
          <w:rFonts w:eastAsiaTheme="minorEastAsia"/>
        </w:rPr>
        <w:t xml:space="preserve"> name too short</w:t>
      </w:r>
      <w:r w:rsidR="00CF4139">
        <w:br/>
      </w:r>
      <w:r w:rsidRPr="2CA8A48E">
        <w:rPr>
          <w:rFonts w:eastAsiaTheme="minorEastAsia"/>
        </w:rPr>
        <w:t xml:space="preserve">(ERR_LONG) </w:t>
      </w:r>
      <w:r w:rsidRPr="2CA8A48E">
        <w:rPr>
          <w:rFonts w:eastAsiaTheme="minorEastAsia"/>
          <w:noProof/>
        </w:rPr>
        <w:t>Room</w:t>
      </w:r>
      <w:r w:rsidRPr="2CA8A48E">
        <w:rPr>
          <w:rFonts w:eastAsiaTheme="minorEastAsia"/>
        </w:rPr>
        <w:t xml:space="preserve"> name too long</w:t>
      </w:r>
      <w:r w:rsidR="00CF4139">
        <w:br/>
      </w:r>
      <w:r w:rsidRPr="2CA8A48E">
        <w:rPr>
          <w:rFonts w:eastAsiaTheme="minorEastAsia"/>
        </w:rPr>
        <w:t xml:space="preserve">(ERR_ILLEGAL) </w:t>
      </w:r>
      <w:r w:rsidRPr="2CA8A48E">
        <w:rPr>
          <w:rFonts w:eastAsiaTheme="minorEastAsia"/>
          <w:noProof/>
        </w:rPr>
        <w:t>Room</w:t>
      </w:r>
      <w:r w:rsidRPr="2CA8A48E">
        <w:rPr>
          <w:rFonts w:eastAsiaTheme="minorEastAsia"/>
        </w:rPr>
        <w:t xml:space="preserve"> name contains illegal characters</w:t>
      </w:r>
      <w:r w:rsidR="00CF4139">
        <w:br/>
      </w:r>
      <w:r w:rsidRPr="2CA8A48E">
        <w:rPr>
          <w:rFonts w:eastAsiaTheme="minorEastAsia"/>
        </w:rPr>
        <w:t xml:space="preserve">(ERR_RESTRICTED) </w:t>
      </w:r>
      <w:r w:rsidRPr="2CA8A48E">
        <w:rPr>
          <w:rFonts w:eastAsiaTheme="minorEastAsia"/>
          <w:noProof/>
        </w:rPr>
        <w:t>Room</w:t>
      </w:r>
      <w:r w:rsidRPr="2CA8A48E">
        <w:rPr>
          <w:rFonts w:eastAsiaTheme="minorEastAsia"/>
        </w:rPr>
        <w:t xml:space="preserve"> name contains restricted words</w:t>
      </w:r>
    </w:p>
    <w:p w14:paraId="634F874B" w14:textId="77777777" w:rsidR="00CF4139" w:rsidRPr="006802A0" w:rsidRDefault="00CF4139" w:rsidP="006802A0">
      <w:pPr>
        <w:pStyle w:val="ListParagraph"/>
        <w:spacing w:line="280" w:lineRule="exact"/>
        <w:ind w:left="792"/>
        <w:rPr>
          <w:rFonts w:cstheme="minorHAnsi"/>
          <w:b/>
        </w:rPr>
      </w:pPr>
    </w:p>
    <w:p w14:paraId="1E56B4F3" w14:textId="43893CF2" w:rsidR="00CF4139" w:rsidRPr="006802A0" w:rsidRDefault="2CA8A48E" w:rsidP="2CA8A48E">
      <w:pPr>
        <w:pStyle w:val="ListParagraph"/>
        <w:numPr>
          <w:ilvl w:val="1"/>
          <w:numId w:val="5"/>
        </w:numPr>
        <w:spacing w:line="280" w:lineRule="exact"/>
        <w:rPr>
          <w:rFonts w:eastAsiaTheme="minorEastAsia"/>
          <w:b/>
          <w:bCs/>
        </w:rPr>
      </w:pPr>
      <w:r w:rsidRPr="2CA8A48E">
        <w:rPr>
          <w:rFonts w:eastAsiaTheme="minorEastAsia"/>
          <w:sz w:val="26"/>
          <w:szCs w:val="26"/>
        </w:rPr>
        <w:t>Join Room (ENTER)</w:t>
      </w:r>
      <w:r w:rsidR="00B9106D">
        <w:br/>
      </w:r>
    </w:p>
    <w:p w14:paraId="63E2305C" w14:textId="77777777" w:rsidR="00B9106D" w:rsidRPr="006802A0" w:rsidRDefault="2CA8A48E" w:rsidP="2CA8A48E">
      <w:pPr>
        <w:pStyle w:val="ListParagraph"/>
        <w:spacing w:line="280" w:lineRule="exact"/>
        <w:ind w:left="792"/>
        <w:rPr>
          <w:rFonts w:eastAsiaTheme="minorEastAsia"/>
        </w:rPr>
      </w:pPr>
      <w:r w:rsidRPr="2CA8A48E">
        <w:rPr>
          <w:rFonts w:eastAsiaTheme="minorEastAsia"/>
          <w:b/>
          <w:bCs/>
        </w:rPr>
        <w:t>Command</w:t>
      </w:r>
      <w:r w:rsidRPr="2CA8A48E">
        <w:rPr>
          <w:rFonts w:eastAsiaTheme="minorEastAsia"/>
        </w:rPr>
        <w:t>: ENTER</w:t>
      </w:r>
    </w:p>
    <w:p w14:paraId="776615F5" w14:textId="77777777" w:rsidR="00B9106D" w:rsidRPr="006802A0" w:rsidRDefault="2CA8A48E" w:rsidP="2CA8A48E">
      <w:pPr>
        <w:pStyle w:val="ListParagraph"/>
        <w:spacing w:line="280" w:lineRule="exact"/>
        <w:ind w:left="792"/>
        <w:rPr>
          <w:rFonts w:eastAsiaTheme="minorEastAsia"/>
        </w:rPr>
      </w:pPr>
      <w:r w:rsidRPr="2CA8A48E">
        <w:rPr>
          <w:rFonts w:eastAsiaTheme="minorEastAsia"/>
          <w:b/>
          <w:bCs/>
        </w:rPr>
        <w:t>Parameters:</w:t>
      </w:r>
      <w:r w:rsidRPr="2CA8A48E">
        <w:rPr>
          <w:rFonts w:eastAsiaTheme="minorEastAsia"/>
        </w:rPr>
        <w:t xml:space="preserve"> &lt;room name&gt; [&lt;password&gt;]</w:t>
      </w:r>
    </w:p>
    <w:p w14:paraId="22653E5C" w14:textId="59EED342" w:rsidR="00B9106D" w:rsidRPr="006802A0" w:rsidRDefault="2CA8A48E" w:rsidP="2CA8A48E">
      <w:pPr>
        <w:pStyle w:val="ListParagraph"/>
        <w:spacing w:line="280" w:lineRule="exact"/>
        <w:ind w:left="792"/>
        <w:rPr>
          <w:rFonts w:eastAsiaTheme="minorEastAsia"/>
        </w:rPr>
      </w:pPr>
      <w:r w:rsidRPr="2CA8A48E">
        <w:rPr>
          <w:rFonts w:eastAsiaTheme="minorEastAsia"/>
          <w:b/>
          <w:bCs/>
        </w:rPr>
        <w:t>Example Usage:</w:t>
      </w:r>
      <w:r w:rsidRPr="2CA8A48E">
        <w:rPr>
          <w:rFonts w:eastAsiaTheme="minorEastAsia"/>
        </w:rPr>
        <w:t xml:space="preserve"> ENTER johns-room </w:t>
      </w:r>
      <w:r w:rsidRPr="2CA8A48E">
        <w:rPr>
          <w:rFonts w:eastAsiaTheme="minorEastAsia"/>
          <w:noProof/>
        </w:rPr>
        <w:t>secretpassword</w:t>
      </w:r>
      <w:r w:rsidR="00B9106D">
        <w:br/>
      </w:r>
    </w:p>
    <w:p w14:paraId="211607B2" w14:textId="2920AD5F" w:rsidR="00B9106D" w:rsidRPr="006802A0" w:rsidRDefault="2CA8A48E" w:rsidP="2CA8A48E">
      <w:pPr>
        <w:pStyle w:val="ListParagraph"/>
        <w:spacing w:line="280" w:lineRule="exact"/>
        <w:ind w:left="792"/>
        <w:rPr>
          <w:rFonts w:eastAsiaTheme="minorEastAsia"/>
        </w:rPr>
      </w:pPr>
      <w:r w:rsidRPr="2CA8A48E">
        <w:rPr>
          <w:rFonts w:eastAsiaTheme="minorEastAsia"/>
        </w:rPr>
        <w:t xml:space="preserve">Enter an existing room on the server. If the destination room is </w:t>
      </w:r>
      <w:r w:rsidRPr="2CA8A48E">
        <w:rPr>
          <w:rFonts w:eastAsiaTheme="minorEastAsia"/>
          <w:noProof/>
        </w:rPr>
        <w:t>locked,</w:t>
      </w:r>
      <w:r w:rsidRPr="2CA8A48E">
        <w:rPr>
          <w:rFonts w:eastAsiaTheme="minorEastAsia"/>
        </w:rPr>
        <w:t xml:space="preserve"> the correct password must </w:t>
      </w:r>
      <w:r w:rsidRPr="2CA8A48E">
        <w:rPr>
          <w:rFonts w:eastAsiaTheme="minorEastAsia"/>
          <w:noProof/>
        </w:rPr>
        <w:t>be provided to enter</w:t>
      </w:r>
      <w:r w:rsidRPr="2CA8A48E">
        <w:rPr>
          <w:rFonts w:eastAsiaTheme="minorEastAsia"/>
        </w:rPr>
        <w:t>.</w:t>
      </w:r>
      <w:r w:rsidR="00B9106D">
        <w:br/>
      </w:r>
    </w:p>
    <w:p w14:paraId="6531FAF3" w14:textId="5BE1B275" w:rsidR="00B9106D" w:rsidRPr="006802A0" w:rsidRDefault="2CA8A48E" w:rsidP="2CA8A48E">
      <w:pPr>
        <w:pStyle w:val="ListParagraph"/>
        <w:spacing w:line="280" w:lineRule="exact"/>
        <w:ind w:left="792"/>
        <w:rPr>
          <w:rFonts w:eastAsiaTheme="minorEastAsia"/>
          <w:b/>
          <w:bCs/>
        </w:rPr>
      </w:pPr>
      <w:r w:rsidRPr="2CA8A48E">
        <w:rPr>
          <w:rFonts w:eastAsiaTheme="minorEastAsia"/>
          <w:b/>
          <w:bCs/>
        </w:rPr>
        <w:t>Server Responses</w:t>
      </w:r>
      <w:r w:rsidR="00B9106D">
        <w:br/>
      </w:r>
    </w:p>
    <w:p w14:paraId="49751A76" w14:textId="4F6C7057" w:rsidR="00B9106D" w:rsidRPr="006802A0" w:rsidRDefault="2CA8A48E" w:rsidP="2CA8A48E">
      <w:pPr>
        <w:pStyle w:val="ListParagraph"/>
        <w:spacing w:line="280" w:lineRule="exact"/>
        <w:ind w:left="792"/>
        <w:rPr>
          <w:rFonts w:eastAsiaTheme="minorEastAsia"/>
        </w:rPr>
      </w:pPr>
      <w:r w:rsidRPr="2CA8A48E">
        <w:rPr>
          <w:rFonts w:eastAsiaTheme="minorEastAsia"/>
        </w:rPr>
        <w:t>(ERR_BADPASS) Incorrect password</w:t>
      </w:r>
    </w:p>
    <w:p w14:paraId="2C850712" w14:textId="77777777" w:rsidR="00B9106D" w:rsidRPr="006802A0" w:rsidRDefault="2CA8A48E" w:rsidP="2CA8A48E">
      <w:pPr>
        <w:pStyle w:val="ListParagraph"/>
        <w:spacing w:line="280" w:lineRule="exact"/>
        <w:ind w:left="792"/>
        <w:rPr>
          <w:rFonts w:eastAsiaTheme="minorEastAsia"/>
        </w:rPr>
      </w:pPr>
      <w:r w:rsidRPr="2CA8A48E">
        <w:rPr>
          <w:rFonts w:eastAsiaTheme="minorEastAsia"/>
        </w:rPr>
        <w:t>(ERR_FULL) Room currently full</w:t>
      </w:r>
    </w:p>
    <w:p w14:paraId="066D0E17" w14:textId="3C6A52E2" w:rsidR="00B9106D" w:rsidRPr="006802A0" w:rsidRDefault="2CA8A48E" w:rsidP="2CA8A48E">
      <w:pPr>
        <w:pStyle w:val="ListParagraph"/>
        <w:spacing w:line="280" w:lineRule="exact"/>
        <w:ind w:left="792"/>
        <w:rPr>
          <w:rFonts w:eastAsiaTheme="minorEastAsia"/>
        </w:rPr>
      </w:pPr>
      <w:r w:rsidRPr="2CA8A48E">
        <w:rPr>
          <w:rFonts w:eastAsiaTheme="minorEastAsia"/>
        </w:rPr>
        <w:t xml:space="preserve">(ERR_EXISTS) </w:t>
      </w:r>
      <w:r w:rsidRPr="2CA8A48E">
        <w:rPr>
          <w:rFonts w:eastAsiaTheme="minorEastAsia"/>
          <w:noProof/>
        </w:rPr>
        <w:t>Room</w:t>
      </w:r>
      <w:r w:rsidRPr="2CA8A48E">
        <w:rPr>
          <w:rFonts w:eastAsiaTheme="minorEastAsia"/>
        </w:rPr>
        <w:t xml:space="preserve"> does not exist</w:t>
      </w:r>
      <w:r w:rsidR="00B9106D">
        <w:br/>
      </w:r>
    </w:p>
    <w:p w14:paraId="1954FA2B" w14:textId="2658F314" w:rsidR="00B9106D" w:rsidRPr="006802A0" w:rsidRDefault="2CA8A48E" w:rsidP="2CA8A48E">
      <w:pPr>
        <w:pStyle w:val="ListParagraph"/>
        <w:numPr>
          <w:ilvl w:val="1"/>
          <w:numId w:val="5"/>
        </w:numPr>
        <w:spacing w:line="280" w:lineRule="exact"/>
        <w:rPr>
          <w:rFonts w:eastAsiaTheme="minorEastAsia"/>
          <w:b/>
          <w:bCs/>
        </w:rPr>
      </w:pPr>
      <w:r w:rsidRPr="2CA8A48E">
        <w:rPr>
          <w:rFonts w:eastAsiaTheme="minorEastAsia"/>
          <w:sz w:val="26"/>
          <w:szCs w:val="26"/>
        </w:rPr>
        <w:t>Exit Room (EXIT)</w:t>
      </w:r>
      <w:r w:rsidR="002B447A">
        <w:br/>
      </w:r>
    </w:p>
    <w:p w14:paraId="6FFE68E4" w14:textId="60D56490" w:rsidR="002B447A" w:rsidRPr="006802A0" w:rsidRDefault="2CA8A48E" w:rsidP="2CA8A48E">
      <w:pPr>
        <w:pStyle w:val="ListParagraph"/>
        <w:spacing w:line="280" w:lineRule="exact"/>
        <w:ind w:left="792"/>
        <w:rPr>
          <w:rFonts w:eastAsiaTheme="minorEastAsia"/>
        </w:rPr>
      </w:pPr>
      <w:r w:rsidRPr="2CA8A48E">
        <w:rPr>
          <w:rFonts w:eastAsiaTheme="minorEastAsia"/>
          <w:b/>
          <w:bCs/>
        </w:rPr>
        <w:t>Command</w:t>
      </w:r>
      <w:r w:rsidRPr="2CA8A48E">
        <w:rPr>
          <w:rFonts w:eastAsiaTheme="minorEastAsia"/>
        </w:rPr>
        <w:t>: EXIT</w:t>
      </w:r>
      <w:r w:rsidR="002B447A">
        <w:br/>
      </w:r>
    </w:p>
    <w:p w14:paraId="0E0AE71F" w14:textId="31F62A8A" w:rsidR="002B447A" w:rsidRPr="006802A0" w:rsidRDefault="2CA8A48E" w:rsidP="2CA8A48E">
      <w:pPr>
        <w:pStyle w:val="ListParagraph"/>
        <w:spacing w:line="280" w:lineRule="exact"/>
        <w:ind w:left="792"/>
        <w:rPr>
          <w:rFonts w:eastAsiaTheme="minorEastAsia"/>
        </w:rPr>
      </w:pPr>
      <w:r w:rsidRPr="2CA8A48E">
        <w:rPr>
          <w:rFonts w:eastAsiaTheme="minorEastAsia"/>
        </w:rPr>
        <w:t xml:space="preserve">Exits the current room and return to the </w:t>
      </w:r>
      <w:r w:rsidRPr="2CA8A48E">
        <w:rPr>
          <w:rFonts w:eastAsiaTheme="minorEastAsia"/>
          <w:noProof/>
        </w:rPr>
        <w:t>lobby</w:t>
      </w:r>
      <w:r w:rsidRPr="2CA8A48E">
        <w:rPr>
          <w:rFonts w:eastAsiaTheme="minorEastAsia"/>
        </w:rPr>
        <w:t xml:space="preserve">. </w:t>
      </w:r>
      <w:r w:rsidR="002B447A">
        <w:br/>
      </w:r>
    </w:p>
    <w:p w14:paraId="53514024" w14:textId="7A6E2433" w:rsidR="002B447A" w:rsidRPr="006802A0" w:rsidRDefault="2CA8A48E" w:rsidP="2CA8A48E">
      <w:pPr>
        <w:pStyle w:val="ListParagraph"/>
        <w:spacing w:line="280" w:lineRule="exact"/>
        <w:ind w:left="792"/>
        <w:rPr>
          <w:rFonts w:eastAsiaTheme="minorEastAsia"/>
          <w:b/>
          <w:bCs/>
        </w:rPr>
      </w:pPr>
      <w:r w:rsidRPr="2CA8A48E">
        <w:rPr>
          <w:rFonts w:eastAsiaTheme="minorEastAsia"/>
          <w:b/>
          <w:bCs/>
        </w:rPr>
        <w:t>Server Responses</w:t>
      </w:r>
      <w:r w:rsidR="002B447A">
        <w:br/>
      </w:r>
    </w:p>
    <w:p w14:paraId="6F168189" w14:textId="7F64ABE1" w:rsidR="002B447A" w:rsidRPr="006802A0" w:rsidRDefault="2CA8A48E" w:rsidP="2CA8A48E">
      <w:pPr>
        <w:pStyle w:val="ListParagraph"/>
        <w:spacing w:line="280" w:lineRule="exact"/>
        <w:ind w:left="792"/>
        <w:rPr>
          <w:rFonts w:eastAsiaTheme="minorEastAsia"/>
        </w:rPr>
      </w:pPr>
      <w:r w:rsidRPr="2CA8A48E">
        <w:rPr>
          <w:rFonts w:eastAsiaTheme="minorEastAsia"/>
        </w:rPr>
        <w:t>(ERR_EXIT) User is not within a room</w:t>
      </w:r>
      <w:r w:rsidR="002B447A">
        <w:br/>
      </w:r>
    </w:p>
    <w:p w14:paraId="0BE66DCA" w14:textId="17FCC999" w:rsidR="002B447A" w:rsidRPr="006802A0" w:rsidRDefault="2CA8A48E" w:rsidP="2CA8A48E">
      <w:pPr>
        <w:pStyle w:val="ListParagraph"/>
        <w:numPr>
          <w:ilvl w:val="1"/>
          <w:numId w:val="5"/>
        </w:numPr>
        <w:spacing w:line="280" w:lineRule="exact"/>
        <w:rPr>
          <w:rFonts w:eastAsiaTheme="minorEastAsia"/>
          <w:b/>
          <w:bCs/>
        </w:rPr>
      </w:pPr>
      <w:r w:rsidRPr="2CA8A48E">
        <w:rPr>
          <w:rFonts w:eastAsiaTheme="minorEastAsia"/>
          <w:sz w:val="26"/>
          <w:szCs w:val="26"/>
        </w:rPr>
        <w:t>Kick User (KICK)</w:t>
      </w:r>
      <w:r w:rsidR="002B447A">
        <w:br/>
      </w:r>
    </w:p>
    <w:p w14:paraId="36B65D96" w14:textId="77777777" w:rsidR="002B447A" w:rsidRPr="006802A0" w:rsidRDefault="2CA8A48E" w:rsidP="2CA8A48E">
      <w:pPr>
        <w:pStyle w:val="ListParagraph"/>
        <w:spacing w:line="280" w:lineRule="exact"/>
        <w:ind w:left="792"/>
        <w:rPr>
          <w:rFonts w:eastAsiaTheme="minorEastAsia"/>
        </w:rPr>
      </w:pPr>
      <w:r w:rsidRPr="2CA8A48E">
        <w:rPr>
          <w:rFonts w:eastAsiaTheme="minorEastAsia"/>
          <w:b/>
          <w:bCs/>
        </w:rPr>
        <w:t>Command:</w:t>
      </w:r>
      <w:r w:rsidRPr="2CA8A48E">
        <w:rPr>
          <w:rFonts w:eastAsiaTheme="minorEastAsia"/>
        </w:rPr>
        <w:t xml:space="preserve"> BAN</w:t>
      </w:r>
    </w:p>
    <w:p w14:paraId="0D312129" w14:textId="77777777" w:rsidR="002B447A" w:rsidRPr="006802A0" w:rsidRDefault="2CA8A48E" w:rsidP="2CA8A48E">
      <w:pPr>
        <w:pStyle w:val="ListParagraph"/>
        <w:spacing w:line="280" w:lineRule="exact"/>
        <w:ind w:left="792"/>
        <w:rPr>
          <w:rFonts w:eastAsiaTheme="minorEastAsia"/>
        </w:rPr>
      </w:pPr>
      <w:r w:rsidRPr="2CA8A48E">
        <w:rPr>
          <w:rFonts w:eastAsiaTheme="minorEastAsia"/>
          <w:b/>
          <w:bCs/>
        </w:rPr>
        <w:t>Parameters:</w:t>
      </w:r>
      <w:r w:rsidRPr="2CA8A48E">
        <w:rPr>
          <w:rFonts w:eastAsiaTheme="minorEastAsia"/>
        </w:rPr>
        <w:t xml:space="preserve"> &lt;username&gt; [&lt;message&gt;]</w:t>
      </w:r>
    </w:p>
    <w:p w14:paraId="30D1C7F6" w14:textId="71978BB6" w:rsidR="002B447A" w:rsidRPr="006802A0" w:rsidRDefault="2CA8A48E" w:rsidP="2CA8A48E">
      <w:pPr>
        <w:pStyle w:val="ListParagraph"/>
        <w:spacing w:line="280" w:lineRule="exact"/>
        <w:ind w:left="792"/>
        <w:rPr>
          <w:rFonts w:eastAsiaTheme="minorEastAsia"/>
        </w:rPr>
      </w:pPr>
      <w:r w:rsidRPr="2CA8A48E">
        <w:rPr>
          <w:rFonts w:eastAsiaTheme="minorEastAsia"/>
          <w:b/>
          <w:bCs/>
        </w:rPr>
        <w:t>Example Usage:</w:t>
      </w:r>
      <w:r w:rsidRPr="2CA8A48E">
        <w:rPr>
          <w:rFonts w:eastAsiaTheme="minorEastAsia"/>
        </w:rPr>
        <w:t xml:space="preserve"> KICK </w:t>
      </w:r>
      <w:r w:rsidRPr="2CA8A48E">
        <w:rPr>
          <w:rFonts w:eastAsiaTheme="minorEastAsia"/>
          <w:noProof/>
        </w:rPr>
        <w:t>johnsmith</w:t>
      </w:r>
      <w:r w:rsidR="002B447A">
        <w:br/>
      </w:r>
    </w:p>
    <w:p w14:paraId="7AF0E654" w14:textId="252C4C6D" w:rsidR="002B447A" w:rsidRPr="006802A0" w:rsidRDefault="2CA8A48E" w:rsidP="2CA8A48E">
      <w:pPr>
        <w:pStyle w:val="ListParagraph"/>
        <w:spacing w:line="280" w:lineRule="exact"/>
        <w:ind w:left="792"/>
        <w:rPr>
          <w:rFonts w:eastAsiaTheme="minorEastAsia"/>
        </w:rPr>
      </w:pPr>
      <w:r w:rsidRPr="2CA8A48E">
        <w:rPr>
          <w:rFonts w:eastAsiaTheme="minorEastAsia"/>
        </w:rPr>
        <w:t xml:space="preserve">Removes a user from the room. An optional message can be supplied to give reasoning for the action. Requires </w:t>
      </w:r>
      <w:r w:rsidRPr="2CA8A48E">
        <w:rPr>
          <w:rFonts w:eastAsiaTheme="minorEastAsia"/>
          <w:noProof/>
        </w:rPr>
        <w:t>room</w:t>
      </w:r>
      <w:r w:rsidRPr="2CA8A48E">
        <w:rPr>
          <w:rFonts w:eastAsiaTheme="minorEastAsia"/>
        </w:rPr>
        <w:t xml:space="preserve"> ownership privileges.</w:t>
      </w:r>
      <w:r w:rsidR="002B447A">
        <w:br/>
      </w:r>
    </w:p>
    <w:p w14:paraId="06C12D0A" w14:textId="4CBE82D6" w:rsidR="002B447A" w:rsidRPr="006802A0" w:rsidRDefault="2CA8A48E" w:rsidP="2CA8A48E">
      <w:pPr>
        <w:pStyle w:val="ListParagraph"/>
        <w:spacing w:line="280" w:lineRule="exact"/>
        <w:ind w:left="792"/>
        <w:rPr>
          <w:rFonts w:eastAsiaTheme="minorEastAsia"/>
          <w:b/>
          <w:bCs/>
        </w:rPr>
      </w:pPr>
      <w:r w:rsidRPr="2CA8A48E">
        <w:rPr>
          <w:rFonts w:eastAsiaTheme="minorEastAsia"/>
          <w:b/>
          <w:bCs/>
        </w:rPr>
        <w:lastRenderedPageBreak/>
        <w:t>Server Responses</w:t>
      </w:r>
      <w:r w:rsidR="002B447A">
        <w:br/>
      </w:r>
    </w:p>
    <w:p w14:paraId="3BE98A50" w14:textId="77777777" w:rsidR="002B447A" w:rsidRPr="006802A0" w:rsidRDefault="2CA8A48E" w:rsidP="2CA8A48E">
      <w:pPr>
        <w:pStyle w:val="ListParagraph"/>
        <w:spacing w:line="280" w:lineRule="exact"/>
        <w:ind w:left="792"/>
        <w:rPr>
          <w:rFonts w:eastAsiaTheme="minorEastAsia"/>
        </w:rPr>
      </w:pPr>
      <w:r w:rsidRPr="2CA8A48E">
        <w:rPr>
          <w:rFonts w:eastAsiaTheme="minorEastAsia"/>
        </w:rPr>
        <w:t xml:space="preserve">(ERR_RIGHTS) Insufficient privileges </w:t>
      </w:r>
    </w:p>
    <w:p w14:paraId="096BE2F4" w14:textId="798903F1" w:rsidR="002B447A" w:rsidRPr="006802A0" w:rsidRDefault="2CA8A48E" w:rsidP="2CA8A48E">
      <w:pPr>
        <w:pStyle w:val="ListParagraph"/>
        <w:spacing w:line="280" w:lineRule="exact"/>
        <w:ind w:left="792"/>
        <w:rPr>
          <w:rFonts w:eastAsiaTheme="minorEastAsia"/>
        </w:rPr>
      </w:pPr>
      <w:r w:rsidRPr="2CA8A48E">
        <w:rPr>
          <w:rFonts w:eastAsiaTheme="minorEastAsia"/>
        </w:rPr>
        <w:t>(ERR_NOUSR) User does not exist</w:t>
      </w:r>
      <w:r w:rsidR="002B447A">
        <w:br/>
      </w:r>
    </w:p>
    <w:p w14:paraId="1467AF69" w14:textId="64FE4902" w:rsidR="002B447A" w:rsidRPr="006802A0" w:rsidRDefault="2CA8A48E" w:rsidP="2CA8A48E">
      <w:pPr>
        <w:pStyle w:val="ListParagraph"/>
        <w:numPr>
          <w:ilvl w:val="1"/>
          <w:numId w:val="5"/>
        </w:numPr>
        <w:spacing w:line="280" w:lineRule="exact"/>
        <w:rPr>
          <w:rFonts w:eastAsiaTheme="minorEastAsia"/>
          <w:b/>
          <w:bCs/>
        </w:rPr>
      </w:pPr>
      <w:r w:rsidRPr="2CA8A48E">
        <w:rPr>
          <w:rFonts w:eastAsiaTheme="minorEastAsia"/>
          <w:sz w:val="26"/>
          <w:szCs w:val="26"/>
        </w:rPr>
        <w:t>Ban User (BAN)</w:t>
      </w:r>
      <w:r w:rsidR="002B447A">
        <w:br/>
      </w:r>
    </w:p>
    <w:p w14:paraId="66D8CAF0" w14:textId="77777777" w:rsidR="002B447A" w:rsidRPr="006802A0" w:rsidRDefault="2CA8A48E" w:rsidP="2CA8A48E">
      <w:pPr>
        <w:pStyle w:val="ListParagraph"/>
        <w:spacing w:line="280" w:lineRule="exact"/>
        <w:ind w:left="792"/>
        <w:rPr>
          <w:rFonts w:eastAsiaTheme="minorEastAsia"/>
        </w:rPr>
      </w:pPr>
      <w:r w:rsidRPr="2CA8A48E">
        <w:rPr>
          <w:rFonts w:eastAsiaTheme="minorEastAsia"/>
          <w:b/>
          <w:bCs/>
        </w:rPr>
        <w:t>Command</w:t>
      </w:r>
      <w:r w:rsidRPr="2CA8A48E">
        <w:rPr>
          <w:rFonts w:eastAsiaTheme="minorEastAsia"/>
        </w:rPr>
        <w:t>: BAN</w:t>
      </w:r>
    </w:p>
    <w:p w14:paraId="25EE4BAE" w14:textId="77777777" w:rsidR="002B447A" w:rsidRPr="006802A0" w:rsidRDefault="2CA8A48E" w:rsidP="2CA8A48E">
      <w:pPr>
        <w:pStyle w:val="ListParagraph"/>
        <w:spacing w:line="280" w:lineRule="exact"/>
        <w:ind w:left="792"/>
        <w:rPr>
          <w:rFonts w:eastAsiaTheme="minorEastAsia"/>
        </w:rPr>
      </w:pPr>
      <w:r w:rsidRPr="2CA8A48E">
        <w:rPr>
          <w:rFonts w:eastAsiaTheme="minorEastAsia"/>
          <w:b/>
          <w:bCs/>
        </w:rPr>
        <w:t>Parameters</w:t>
      </w:r>
      <w:r w:rsidRPr="2CA8A48E">
        <w:rPr>
          <w:rFonts w:eastAsiaTheme="minorEastAsia"/>
        </w:rPr>
        <w:t>: &lt;username&gt; &lt;minutes&gt; [&lt;message&gt;]</w:t>
      </w:r>
    </w:p>
    <w:p w14:paraId="41DA1AAB" w14:textId="30CD3BB0" w:rsidR="002B447A" w:rsidRPr="006802A0" w:rsidRDefault="2CA8A48E" w:rsidP="2CA8A48E">
      <w:pPr>
        <w:pStyle w:val="ListParagraph"/>
        <w:spacing w:line="280" w:lineRule="exact"/>
        <w:ind w:left="792"/>
        <w:rPr>
          <w:rFonts w:eastAsiaTheme="minorEastAsia"/>
        </w:rPr>
      </w:pPr>
      <w:r w:rsidRPr="2CA8A48E">
        <w:rPr>
          <w:rFonts w:eastAsiaTheme="minorEastAsia"/>
          <w:b/>
          <w:bCs/>
        </w:rPr>
        <w:t>Example Usage</w:t>
      </w:r>
      <w:r w:rsidRPr="2CA8A48E">
        <w:rPr>
          <w:rFonts w:eastAsiaTheme="minorEastAsia"/>
        </w:rPr>
        <w:t xml:space="preserve">: BAN </w:t>
      </w:r>
      <w:r w:rsidRPr="2CA8A48E">
        <w:rPr>
          <w:rFonts w:eastAsiaTheme="minorEastAsia"/>
          <w:noProof/>
        </w:rPr>
        <w:t>johnsmith</w:t>
      </w:r>
      <w:r w:rsidRPr="2CA8A48E">
        <w:rPr>
          <w:rFonts w:eastAsiaTheme="minorEastAsia"/>
        </w:rPr>
        <w:t xml:space="preserve"> 60 “</w:t>
      </w:r>
      <w:r w:rsidRPr="2CA8A48E">
        <w:rPr>
          <w:rFonts w:eastAsiaTheme="minorEastAsia"/>
          <w:noProof/>
        </w:rPr>
        <w:t>offensive language”</w:t>
      </w:r>
      <w:r w:rsidRPr="2CA8A48E">
        <w:rPr>
          <w:rFonts w:eastAsiaTheme="minorEastAsia"/>
        </w:rPr>
        <w:t xml:space="preserve"> </w:t>
      </w:r>
      <w:r w:rsidR="002B447A">
        <w:br/>
      </w:r>
    </w:p>
    <w:p w14:paraId="673DDE65" w14:textId="4E74DE68" w:rsidR="002B447A" w:rsidRPr="006802A0" w:rsidRDefault="2CA8A48E" w:rsidP="2CA8A48E">
      <w:pPr>
        <w:pStyle w:val="ListParagraph"/>
        <w:spacing w:line="280" w:lineRule="exact"/>
        <w:ind w:left="792"/>
        <w:rPr>
          <w:rFonts w:eastAsiaTheme="minorEastAsia"/>
        </w:rPr>
      </w:pPr>
      <w:r w:rsidRPr="2CA8A48E">
        <w:rPr>
          <w:rFonts w:eastAsiaTheme="minorEastAsia"/>
        </w:rPr>
        <w:t xml:space="preserve">Removes a user from the room and </w:t>
      </w:r>
      <w:r w:rsidRPr="2CA8A48E">
        <w:rPr>
          <w:rFonts w:eastAsiaTheme="minorEastAsia"/>
          <w:noProof/>
        </w:rPr>
        <w:t>prevents</w:t>
      </w:r>
      <w:r w:rsidRPr="2CA8A48E">
        <w:rPr>
          <w:rFonts w:eastAsiaTheme="minorEastAsia"/>
        </w:rPr>
        <w:t xml:space="preserve"> them from re-joining for a specified </w:t>
      </w:r>
      <w:r w:rsidRPr="2CA8A48E">
        <w:rPr>
          <w:rFonts w:eastAsiaTheme="minorEastAsia"/>
          <w:noProof/>
        </w:rPr>
        <w:t>period</w:t>
      </w:r>
      <w:r w:rsidRPr="2CA8A48E">
        <w:rPr>
          <w:rFonts w:eastAsiaTheme="minorEastAsia"/>
        </w:rPr>
        <w:t xml:space="preserve">. An optional message can be specified to give reasoning for the action. Requires </w:t>
      </w:r>
      <w:r w:rsidRPr="2CA8A48E">
        <w:rPr>
          <w:rFonts w:eastAsiaTheme="minorEastAsia"/>
          <w:noProof/>
        </w:rPr>
        <w:t>room</w:t>
      </w:r>
      <w:r w:rsidRPr="2CA8A48E">
        <w:rPr>
          <w:rFonts w:eastAsiaTheme="minorEastAsia"/>
        </w:rPr>
        <w:t xml:space="preserve"> ownership privileges.</w:t>
      </w:r>
      <w:r w:rsidR="002B447A">
        <w:br/>
      </w:r>
    </w:p>
    <w:p w14:paraId="4B89C572" w14:textId="4C1C8A23" w:rsidR="002B447A" w:rsidRPr="006802A0" w:rsidRDefault="2CA8A48E" w:rsidP="2CA8A48E">
      <w:pPr>
        <w:pStyle w:val="ListParagraph"/>
        <w:spacing w:line="280" w:lineRule="exact"/>
        <w:ind w:left="792"/>
        <w:rPr>
          <w:rFonts w:eastAsiaTheme="minorEastAsia"/>
          <w:b/>
          <w:bCs/>
        </w:rPr>
      </w:pPr>
      <w:r w:rsidRPr="2CA8A48E">
        <w:rPr>
          <w:rFonts w:eastAsiaTheme="minorEastAsia"/>
          <w:b/>
          <w:bCs/>
        </w:rPr>
        <w:t>Server Responses</w:t>
      </w:r>
      <w:r w:rsidR="002B447A">
        <w:br/>
      </w:r>
    </w:p>
    <w:p w14:paraId="7F6890CF" w14:textId="77777777" w:rsidR="002B447A" w:rsidRPr="006802A0" w:rsidRDefault="2CA8A48E" w:rsidP="2CA8A48E">
      <w:pPr>
        <w:pStyle w:val="ListParagraph"/>
        <w:spacing w:line="280" w:lineRule="exact"/>
        <w:ind w:left="792"/>
        <w:rPr>
          <w:rFonts w:eastAsiaTheme="minorEastAsia"/>
        </w:rPr>
      </w:pPr>
      <w:r w:rsidRPr="2CA8A48E">
        <w:rPr>
          <w:rFonts w:eastAsiaTheme="minorEastAsia"/>
        </w:rPr>
        <w:t xml:space="preserve">(ERR_RIGHTS) Insufficient privileges </w:t>
      </w:r>
    </w:p>
    <w:p w14:paraId="698852B4" w14:textId="02BE01C9" w:rsidR="002B447A" w:rsidRPr="006802A0" w:rsidRDefault="2CA8A48E" w:rsidP="2CA8A48E">
      <w:pPr>
        <w:pStyle w:val="ListParagraph"/>
        <w:spacing w:line="280" w:lineRule="exact"/>
        <w:ind w:left="792"/>
        <w:rPr>
          <w:rFonts w:eastAsiaTheme="minorEastAsia"/>
        </w:rPr>
      </w:pPr>
      <w:r w:rsidRPr="2CA8A48E">
        <w:rPr>
          <w:rFonts w:eastAsiaTheme="minorEastAsia"/>
        </w:rPr>
        <w:t>(ERR_NOUSR) User does not exist</w:t>
      </w:r>
      <w:r w:rsidR="002B447A">
        <w:br/>
      </w:r>
    </w:p>
    <w:p w14:paraId="07639CA1" w14:textId="1C23ED70" w:rsidR="002B447A" w:rsidRPr="006802A0" w:rsidRDefault="2CA8A48E" w:rsidP="2CA8A48E">
      <w:pPr>
        <w:pStyle w:val="ListParagraph"/>
        <w:numPr>
          <w:ilvl w:val="1"/>
          <w:numId w:val="5"/>
        </w:numPr>
        <w:spacing w:line="280" w:lineRule="exact"/>
        <w:rPr>
          <w:rFonts w:eastAsiaTheme="minorEastAsia"/>
          <w:b/>
          <w:bCs/>
        </w:rPr>
      </w:pPr>
      <w:r w:rsidRPr="2CA8A48E">
        <w:rPr>
          <w:rFonts w:eastAsiaTheme="minorEastAsia"/>
          <w:sz w:val="26"/>
          <w:szCs w:val="26"/>
        </w:rPr>
        <w:t>Mute User (MUTE)</w:t>
      </w:r>
      <w:r w:rsidR="00854105">
        <w:br/>
      </w:r>
    </w:p>
    <w:p w14:paraId="10A867E4" w14:textId="77777777" w:rsidR="00854105" w:rsidRPr="006802A0" w:rsidRDefault="2CA8A48E" w:rsidP="2CA8A48E">
      <w:pPr>
        <w:pStyle w:val="ListParagraph"/>
        <w:spacing w:line="280" w:lineRule="exact"/>
        <w:ind w:left="792"/>
        <w:rPr>
          <w:rFonts w:eastAsiaTheme="minorEastAsia"/>
        </w:rPr>
      </w:pPr>
      <w:r w:rsidRPr="2CA8A48E">
        <w:rPr>
          <w:rFonts w:eastAsiaTheme="minorEastAsia"/>
          <w:b/>
          <w:bCs/>
        </w:rPr>
        <w:t>Command:</w:t>
      </w:r>
      <w:r w:rsidRPr="2CA8A48E">
        <w:rPr>
          <w:rFonts w:eastAsiaTheme="minorEastAsia"/>
        </w:rPr>
        <w:t xml:space="preserve"> Mute</w:t>
      </w:r>
    </w:p>
    <w:p w14:paraId="27A64D21" w14:textId="77777777" w:rsidR="00854105" w:rsidRPr="006802A0" w:rsidRDefault="2CA8A48E" w:rsidP="2CA8A48E">
      <w:pPr>
        <w:pStyle w:val="ListParagraph"/>
        <w:spacing w:line="280" w:lineRule="exact"/>
        <w:ind w:left="792"/>
        <w:rPr>
          <w:rFonts w:eastAsiaTheme="minorEastAsia"/>
        </w:rPr>
      </w:pPr>
      <w:r w:rsidRPr="2CA8A48E">
        <w:rPr>
          <w:rFonts w:eastAsiaTheme="minorEastAsia"/>
          <w:b/>
          <w:bCs/>
        </w:rPr>
        <w:t>Parameters:</w:t>
      </w:r>
      <w:r w:rsidRPr="2CA8A48E">
        <w:rPr>
          <w:rFonts w:eastAsiaTheme="minorEastAsia"/>
        </w:rPr>
        <w:t xml:space="preserve"> &lt;username&gt; &lt;minutes&gt; [&lt;message&gt;]</w:t>
      </w:r>
    </w:p>
    <w:p w14:paraId="31E9A06A" w14:textId="417D717D" w:rsidR="00854105" w:rsidRPr="006802A0" w:rsidRDefault="2CA8A48E" w:rsidP="2CA8A48E">
      <w:pPr>
        <w:pStyle w:val="ListParagraph"/>
        <w:spacing w:line="280" w:lineRule="exact"/>
        <w:ind w:left="792"/>
        <w:rPr>
          <w:rFonts w:eastAsiaTheme="minorEastAsia"/>
        </w:rPr>
      </w:pPr>
      <w:r w:rsidRPr="2CA8A48E">
        <w:rPr>
          <w:rFonts w:eastAsiaTheme="minorEastAsia"/>
          <w:b/>
          <w:bCs/>
        </w:rPr>
        <w:t>Example Usage:</w:t>
      </w:r>
      <w:r w:rsidRPr="2CA8A48E">
        <w:rPr>
          <w:rFonts w:eastAsiaTheme="minorEastAsia"/>
        </w:rPr>
        <w:t xml:space="preserve"> MUTE </w:t>
      </w:r>
      <w:r w:rsidRPr="2CA8A48E">
        <w:rPr>
          <w:rFonts w:eastAsiaTheme="minorEastAsia"/>
          <w:noProof/>
        </w:rPr>
        <w:t>johnsmith</w:t>
      </w:r>
      <w:r w:rsidRPr="2CA8A48E">
        <w:rPr>
          <w:rFonts w:eastAsiaTheme="minorEastAsia"/>
        </w:rPr>
        <w:t xml:space="preserve"> 5 “</w:t>
      </w:r>
      <w:r w:rsidRPr="2CA8A48E">
        <w:rPr>
          <w:rFonts w:eastAsiaTheme="minorEastAsia"/>
          <w:noProof/>
        </w:rPr>
        <w:t>spamming”</w:t>
      </w:r>
      <w:r w:rsidR="00854105">
        <w:br/>
      </w:r>
    </w:p>
    <w:p w14:paraId="6ABBC98A" w14:textId="306E5945" w:rsidR="00854105" w:rsidRPr="006802A0" w:rsidRDefault="2CA8A48E" w:rsidP="2CA8A48E">
      <w:pPr>
        <w:pStyle w:val="ListParagraph"/>
        <w:spacing w:line="280" w:lineRule="exact"/>
        <w:ind w:left="792"/>
        <w:rPr>
          <w:rFonts w:eastAsiaTheme="minorEastAsia"/>
        </w:rPr>
      </w:pPr>
      <w:r w:rsidRPr="2CA8A48E">
        <w:rPr>
          <w:rFonts w:eastAsiaTheme="minorEastAsia"/>
        </w:rPr>
        <w:t xml:space="preserve">Prevents a user from chatting within the room for the given </w:t>
      </w:r>
      <w:r w:rsidRPr="2CA8A48E">
        <w:rPr>
          <w:rFonts w:eastAsiaTheme="minorEastAsia"/>
          <w:noProof/>
        </w:rPr>
        <w:t>period</w:t>
      </w:r>
      <w:r w:rsidRPr="2CA8A48E">
        <w:rPr>
          <w:rFonts w:eastAsiaTheme="minorEastAsia"/>
        </w:rPr>
        <w:t xml:space="preserve">. Requires </w:t>
      </w:r>
      <w:r w:rsidRPr="2CA8A48E">
        <w:rPr>
          <w:rFonts w:eastAsiaTheme="minorEastAsia"/>
          <w:noProof/>
        </w:rPr>
        <w:t>room</w:t>
      </w:r>
      <w:r w:rsidRPr="2CA8A48E">
        <w:rPr>
          <w:rFonts w:eastAsiaTheme="minorEastAsia"/>
        </w:rPr>
        <w:t xml:space="preserve"> ownership privileges.</w:t>
      </w:r>
      <w:r w:rsidR="00854105">
        <w:br/>
      </w:r>
    </w:p>
    <w:p w14:paraId="412F9477" w14:textId="13B407C7" w:rsidR="00854105" w:rsidRPr="006802A0" w:rsidRDefault="2CA8A48E" w:rsidP="2CA8A48E">
      <w:pPr>
        <w:pStyle w:val="ListParagraph"/>
        <w:spacing w:line="280" w:lineRule="exact"/>
        <w:ind w:left="792"/>
        <w:rPr>
          <w:rFonts w:eastAsiaTheme="minorEastAsia"/>
          <w:b/>
          <w:bCs/>
        </w:rPr>
      </w:pPr>
      <w:r w:rsidRPr="2CA8A48E">
        <w:rPr>
          <w:rFonts w:eastAsiaTheme="minorEastAsia"/>
          <w:b/>
          <w:bCs/>
        </w:rPr>
        <w:t>Server Responses</w:t>
      </w:r>
      <w:r w:rsidR="00854105">
        <w:br/>
      </w:r>
    </w:p>
    <w:p w14:paraId="595F7132" w14:textId="77777777" w:rsidR="00854105" w:rsidRPr="006802A0" w:rsidRDefault="2CA8A48E" w:rsidP="2CA8A48E">
      <w:pPr>
        <w:pStyle w:val="ListParagraph"/>
        <w:spacing w:line="280" w:lineRule="exact"/>
        <w:ind w:left="792"/>
        <w:rPr>
          <w:rFonts w:eastAsiaTheme="minorEastAsia"/>
        </w:rPr>
      </w:pPr>
      <w:r w:rsidRPr="2CA8A48E">
        <w:rPr>
          <w:rFonts w:eastAsiaTheme="minorEastAsia"/>
        </w:rPr>
        <w:t xml:space="preserve">(ERR_RIGHTS) Insufficient privileges </w:t>
      </w:r>
    </w:p>
    <w:p w14:paraId="3D866E72" w14:textId="04615BA8" w:rsidR="00854105" w:rsidRPr="006802A0" w:rsidRDefault="2CA8A48E" w:rsidP="2CA8A48E">
      <w:pPr>
        <w:pStyle w:val="ListParagraph"/>
        <w:spacing w:line="280" w:lineRule="exact"/>
        <w:ind w:left="792"/>
        <w:rPr>
          <w:rFonts w:eastAsiaTheme="minorEastAsia"/>
        </w:rPr>
      </w:pPr>
      <w:r w:rsidRPr="2CA8A48E">
        <w:rPr>
          <w:rFonts w:eastAsiaTheme="minorEastAsia"/>
        </w:rPr>
        <w:t>(ERR_NOUSR) User does not exist</w:t>
      </w:r>
      <w:r w:rsidR="00854105">
        <w:br/>
      </w:r>
    </w:p>
    <w:p w14:paraId="0A3DCF45" w14:textId="404B36D4" w:rsidR="00854105" w:rsidRPr="006802A0" w:rsidRDefault="2CA8A48E" w:rsidP="2CA8A48E">
      <w:pPr>
        <w:pStyle w:val="ListParagraph"/>
        <w:numPr>
          <w:ilvl w:val="1"/>
          <w:numId w:val="5"/>
        </w:numPr>
        <w:spacing w:line="280" w:lineRule="exact"/>
        <w:rPr>
          <w:rFonts w:eastAsiaTheme="minorEastAsia"/>
          <w:b/>
          <w:bCs/>
        </w:rPr>
      </w:pPr>
      <w:r w:rsidRPr="2CA8A48E">
        <w:rPr>
          <w:rFonts w:eastAsiaTheme="minorEastAsia"/>
          <w:sz w:val="26"/>
          <w:szCs w:val="26"/>
        </w:rPr>
        <w:t>Unmute User (UNMUTE)</w:t>
      </w:r>
      <w:r w:rsidR="00CD6574">
        <w:br/>
      </w:r>
    </w:p>
    <w:p w14:paraId="38EC65B9" w14:textId="77777777" w:rsidR="00CD6574" w:rsidRPr="006802A0" w:rsidRDefault="2CA8A48E" w:rsidP="2CA8A48E">
      <w:pPr>
        <w:pStyle w:val="ListParagraph"/>
        <w:spacing w:line="280" w:lineRule="exact"/>
        <w:ind w:left="792"/>
        <w:rPr>
          <w:rFonts w:eastAsiaTheme="minorEastAsia"/>
        </w:rPr>
      </w:pPr>
      <w:r w:rsidRPr="2CA8A48E">
        <w:rPr>
          <w:rFonts w:eastAsiaTheme="minorEastAsia"/>
          <w:b/>
          <w:bCs/>
        </w:rPr>
        <w:t>Command:</w:t>
      </w:r>
      <w:r w:rsidRPr="2CA8A48E">
        <w:rPr>
          <w:rFonts w:eastAsiaTheme="minorEastAsia"/>
        </w:rPr>
        <w:t xml:space="preserve"> Mute</w:t>
      </w:r>
    </w:p>
    <w:p w14:paraId="60074C5D" w14:textId="77777777" w:rsidR="00CD6574" w:rsidRPr="006802A0" w:rsidRDefault="2CA8A48E" w:rsidP="2CA8A48E">
      <w:pPr>
        <w:pStyle w:val="ListParagraph"/>
        <w:spacing w:line="280" w:lineRule="exact"/>
        <w:ind w:left="792"/>
        <w:rPr>
          <w:rFonts w:eastAsiaTheme="minorEastAsia"/>
        </w:rPr>
      </w:pPr>
      <w:r w:rsidRPr="2CA8A48E">
        <w:rPr>
          <w:rFonts w:eastAsiaTheme="minorEastAsia"/>
          <w:b/>
          <w:bCs/>
        </w:rPr>
        <w:t>Parameters:</w:t>
      </w:r>
      <w:r w:rsidRPr="2CA8A48E">
        <w:rPr>
          <w:rFonts w:eastAsiaTheme="minorEastAsia"/>
        </w:rPr>
        <w:t xml:space="preserve"> &lt;username&gt;</w:t>
      </w:r>
    </w:p>
    <w:p w14:paraId="13097AAF" w14:textId="03D456DD" w:rsidR="00CD6574" w:rsidRPr="006802A0" w:rsidRDefault="2CA8A48E" w:rsidP="2CA8A48E">
      <w:pPr>
        <w:pStyle w:val="ListParagraph"/>
        <w:spacing w:line="280" w:lineRule="exact"/>
        <w:ind w:left="792"/>
        <w:rPr>
          <w:rFonts w:eastAsiaTheme="minorEastAsia"/>
        </w:rPr>
      </w:pPr>
      <w:r w:rsidRPr="2CA8A48E">
        <w:rPr>
          <w:rFonts w:eastAsiaTheme="minorEastAsia"/>
          <w:b/>
          <w:bCs/>
        </w:rPr>
        <w:t>Example Usage:</w:t>
      </w:r>
      <w:r w:rsidRPr="2CA8A48E">
        <w:rPr>
          <w:rFonts w:eastAsiaTheme="minorEastAsia"/>
        </w:rPr>
        <w:t xml:space="preserve"> UNMUTE </w:t>
      </w:r>
      <w:r w:rsidRPr="2CA8A48E">
        <w:rPr>
          <w:rFonts w:eastAsiaTheme="minorEastAsia"/>
          <w:noProof/>
        </w:rPr>
        <w:t>johnsmith</w:t>
      </w:r>
      <w:r w:rsidR="00CD6574">
        <w:br/>
      </w:r>
    </w:p>
    <w:p w14:paraId="6DB43874" w14:textId="366B2E51" w:rsidR="00CD6574" w:rsidRPr="006802A0" w:rsidRDefault="2CA8A48E" w:rsidP="2CA8A48E">
      <w:pPr>
        <w:pStyle w:val="ListParagraph"/>
        <w:spacing w:line="280" w:lineRule="exact"/>
        <w:ind w:left="792"/>
        <w:rPr>
          <w:rFonts w:eastAsiaTheme="minorEastAsia"/>
        </w:rPr>
      </w:pPr>
      <w:r w:rsidRPr="2CA8A48E">
        <w:rPr>
          <w:rFonts w:eastAsiaTheme="minorEastAsia"/>
        </w:rPr>
        <w:t>Remove a user’s mute, allowing them to chat. Requires room ownership privileges.</w:t>
      </w:r>
      <w:r w:rsidR="00CD6574">
        <w:br/>
      </w:r>
    </w:p>
    <w:p w14:paraId="35E6B2C7" w14:textId="5EDEB501" w:rsidR="00CD6574" w:rsidRPr="006802A0" w:rsidRDefault="2CA8A48E" w:rsidP="2CA8A48E">
      <w:pPr>
        <w:pStyle w:val="ListParagraph"/>
        <w:spacing w:line="280" w:lineRule="exact"/>
        <w:ind w:left="792"/>
        <w:rPr>
          <w:rFonts w:eastAsiaTheme="minorEastAsia"/>
          <w:b/>
          <w:bCs/>
        </w:rPr>
      </w:pPr>
      <w:r w:rsidRPr="2CA8A48E">
        <w:rPr>
          <w:rFonts w:eastAsiaTheme="minorEastAsia"/>
          <w:b/>
          <w:bCs/>
        </w:rPr>
        <w:t>Server Responses</w:t>
      </w:r>
      <w:r w:rsidR="00CD6574">
        <w:br/>
      </w:r>
    </w:p>
    <w:p w14:paraId="6E6540DA" w14:textId="77777777" w:rsidR="00CD6574" w:rsidRPr="006802A0" w:rsidRDefault="2CA8A48E" w:rsidP="2CA8A48E">
      <w:pPr>
        <w:pStyle w:val="ListParagraph"/>
        <w:spacing w:line="280" w:lineRule="exact"/>
        <w:ind w:left="792"/>
        <w:rPr>
          <w:rFonts w:eastAsiaTheme="minorEastAsia"/>
        </w:rPr>
      </w:pPr>
      <w:r w:rsidRPr="2CA8A48E">
        <w:rPr>
          <w:rFonts w:eastAsiaTheme="minorEastAsia"/>
        </w:rPr>
        <w:t xml:space="preserve">(ERR_RIGHTS) Insufficient privileges </w:t>
      </w:r>
    </w:p>
    <w:p w14:paraId="3D75CCC1" w14:textId="19A2338D" w:rsidR="00CD6574" w:rsidRPr="006802A0" w:rsidRDefault="2CA8A48E" w:rsidP="2CA8A48E">
      <w:pPr>
        <w:pStyle w:val="ListParagraph"/>
        <w:spacing w:line="280" w:lineRule="exact"/>
        <w:ind w:left="792"/>
        <w:rPr>
          <w:rFonts w:eastAsiaTheme="minorEastAsia"/>
        </w:rPr>
      </w:pPr>
      <w:r w:rsidRPr="2CA8A48E">
        <w:rPr>
          <w:rFonts w:eastAsiaTheme="minorEastAsia"/>
        </w:rPr>
        <w:t>(ERR_NOUSR) User does not exist</w:t>
      </w:r>
      <w:r w:rsidR="00CD6574">
        <w:br/>
      </w:r>
    </w:p>
    <w:p w14:paraId="25777E9D" w14:textId="48EDA7DF" w:rsidR="00CD6574" w:rsidRPr="006802A0" w:rsidRDefault="2CA8A48E" w:rsidP="2CA8A48E">
      <w:pPr>
        <w:pStyle w:val="ListParagraph"/>
        <w:numPr>
          <w:ilvl w:val="1"/>
          <w:numId w:val="5"/>
        </w:numPr>
        <w:spacing w:line="280" w:lineRule="exact"/>
        <w:rPr>
          <w:rFonts w:eastAsiaTheme="minorEastAsia"/>
          <w:b/>
          <w:bCs/>
        </w:rPr>
      </w:pPr>
      <w:r w:rsidRPr="2CA8A48E">
        <w:rPr>
          <w:rFonts w:eastAsiaTheme="minorEastAsia"/>
          <w:sz w:val="26"/>
          <w:szCs w:val="26"/>
        </w:rPr>
        <w:t>Promote User (PROMOTE)</w:t>
      </w:r>
      <w:r w:rsidR="00CD6574">
        <w:br/>
      </w:r>
    </w:p>
    <w:p w14:paraId="78B6EE63" w14:textId="77777777" w:rsidR="00CD6574" w:rsidRPr="006802A0" w:rsidRDefault="2CA8A48E" w:rsidP="2CA8A48E">
      <w:pPr>
        <w:pStyle w:val="ListParagraph"/>
        <w:spacing w:line="280" w:lineRule="exact"/>
        <w:ind w:left="792"/>
        <w:rPr>
          <w:rFonts w:eastAsiaTheme="minorEastAsia"/>
        </w:rPr>
      </w:pPr>
      <w:r w:rsidRPr="2CA8A48E">
        <w:rPr>
          <w:rFonts w:eastAsiaTheme="minorEastAsia"/>
          <w:b/>
          <w:bCs/>
        </w:rPr>
        <w:lastRenderedPageBreak/>
        <w:t>Command:</w:t>
      </w:r>
      <w:r w:rsidRPr="2CA8A48E">
        <w:rPr>
          <w:rFonts w:eastAsiaTheme="minorEastAsia"/>
        </w:rPr>
        <w:t xml:space="preserve"> PROMOTE</w:t>
      </w:r>
    </w:p>
    <w:p w14:paraId="1CE4449A" w14:textId="77777777" w:rsidR="00CD6574" w:rsidRPr="006802A0" w:rsidRDefault="2CA8A48E" w:rsidP="2CA8A48E">
      <w:pPr>
        <w:pStyle w:val="ListParagraph"/>
        <w:spacing w:line="280" w:lineRule="exact"/>
        <w:ind w:left="792"/>
        <w:rPr>
          <w:rFonts w:eastAsiaTheme="minorEastAsia"/>
        </w:rPr>
      </w:pPr>
      <w:r w:rsidRPr="2CA8A48E">
        <w:rPr>
          <w:rFonts w:eastAsiaTheme="minorEastAsia"/>
          <w:b/>
          <w:bCs/>
        </w:rPr>
        <w:t>Parameters:</w:t>
      </w:r>
      <w:r w:rsidRPr="2CA8A48E">
        <w:rPr>
          <w:rFonts w:eastAsiaTheme="minorEastAsia"/>
        </w:rPr>
        <w:t xml:space="preserve"> &lt;username&gt;</w:t>
      </w:r>
    </w:p>
    <w:p w14:paraId="7C288C80" w14:textId="0AAB951E" w:rsidR="00CD6574" w:rsidRPr="006802A0" w:rsidRDefault="2CA8A48E" w:rsidP="2CA8A48E">
      <w:pPr>
        <w:pStyle w:val="ListParagraph"/>
        <w:spacing w:line="280" w:lineRule="exact"/>
        <w:ind w:left="792"/>
        <w:rPr>
          <w:rFonts w:eastAsiaTheme="minorEastAsia"/>
        </w:rPr>
      </w:pPr>
      <w:r w:rsidRPr="2CA8A48E">
        <w:rPr>
          <w:rFonts w:eastAsiaTheme="minorEastAsia"/>
          <w:b/>
          <w:bCs/>
        </w:rPr>
        <w:t>Example Usage:</w:t>
      </w:r>
      <w:r w:rsidRPr="2CA8A48E">
        <w:rPr>
          <w:rFonts w:eastAsiaTheme="minorEastAsia"/>
        </w:rPr>
        <w:t xml:space="preserve"> PROMOTE </w:t>
      </w:r>
      <w:r w:rsidRPr="2CA8A48E">
        <w:rPr>
          <w:rFonts w:eastAsiaTheme="minorEastAsia"/>
          <w:noProof/>
        </w:rPr>
        <w:t>johnsmith</w:t>
      </w:r>
      <w:r w:rsidRPr="2CA8A48E">
        <w:rPr>
          <w:rFonts w:eastAsiaTheme="minorEastAsia"/>
        </w:rPr>
        <w:t xml:space="preserve"> </w:t>
      </w:r>
      <w:r w:rsidR="00CD6574">
        <w:br/>
      </w:r>
    </w:p>
    <w:p w14:paraId="3AA3126C" w14:textId="20C0DCBC" w:rsidR="00CD6574" w:rsidRPr="006802A0" w:rsidRDefault="2CA8A48E" w:rsidP="2CA8A48E">
      <w:pPr>
        <w:pStyle w:val="ListParagraph"/>
        <w:spacing w:line="280" w:lineRule="exact"/>
        <w:ind w:left="792"/>
        <w:rPr>
          <w:rFonts w:eastAsiaTheme="minorEastAsia"/>
        </w:rPr>
      </w:pPr>
      <w:r w:rsidRPr="2CA8A48E">
        <w:rPr>
          <w:rFonts w:eastAsiaTheme="minorEastAsia"/>
        </w:rPr>
        <w:t>Transfers ownership privileges to the user. Requires room ownership privileges.</w:t>
      </w:r>
      <w:r w:rsidR="00CD6574">
        <w:br/>
      </w:r>
    </w:p>
    <w:p w14:paraId="1D067FE5" w14:textId="751BE8B0" w:rsidR="00CD6574" w:rsidRPr="006802A0" w:rsidRDefault="2CA8A48E" w:rsidP="2CA8A48E">
      <w:pPr>
        <w:pStyle w:val="ListParagraph"/>
        <w:spacing w:line="280" w:lineRule="exact"/>
        <w:ind w:left="792"/>
        <w:rPr>
          <w:rFonts w:eastAsiaTheme="minorEastAsia"/>
          <w:b/>
          <w:bCs/>
        </w:rPr>
      </w:pPr>
      <w:r w:rsidRPr="2CA8A48E">
        <w:rPr>
          <w:rFonts w:eastAsiaTheme="minorEastAsia"/>
          <w:b/>
          <w:bCs/>
        </w:rPr>
        <w:t>Server Responses</w:t>
      </w:r>
      <w:r w:rsidR="00CD6574">
        <w:br/>
      </w:r>
    </w:p>
    <w:p w14:paraId="1D6532AF" w14:textId="77777777" w:rsidR="00CD6574" w:rsidRPr="006802A0" w:rsidRDefault="2CA8A48E" w:rsidP="2CA8A48E">
      <w:pPr>
        <w:pStyle w:val="ListParagraph"/>
        <w:spacing w:line="280" w:lineRule="exact"/>
        <w:ind w:left="792"/>
        <w:rPr>
          <w:rFonts w:eastAsiaTheme="minorEastAsia"/>
        </w:rPr>
      </w:pPr>
      <w:r w:rsidRPr="2CA8A48E">
        <w:rPr>
          <w:rFonts w:eastAsiaTheme="minorEastAsia"/>
        </w:rPr>
        <w:t xml:space="preserve">(ERR_RIGHTS) Insufficient privileges </w:t>
      </w:r>
    </w:p>
    <w:p w14:paraId="4E5629C8" w14:textId="69D90F11" w:rsidR="00CD6574" w:rsidRPr="006802A0" w:rsidRDefault="2CA8A48E" w:rsidP="2CA8A48E">
      <w:pPr>
        <w:pStyle w:val="ListParagraph"/>
        <w:spacing w:line="280" w:lineRule="exact"/>
        <w:ind w:left="792"/>
        <w:rPr>
          <w:rFonts w:eastAsiaTheme="minorEastAsia"/>
        </w:rPr>
      </w:pPr>
      <w:r w:rsidRPr="2CA8A48E">
        <w:rPr>
          <w:rFonts w:eastAsiaTheme="minorEastAsia"/>
        </w:rPr>
        <w:t>(ERR_NOUSR) User does not exist</w:t>
      </w:r>
      <w:r w:rsidR="00CD6574">
        <w:br/>
      </w:r>
    </w:p>
    <w:p w14:paraId="499E9237" w14:textId="3D086B5B" w:rsidR="00CD6574" w:rsidRPr="006802A0" w:rsidRDefault="2CA8A48E" w:rsidP="2CA8A48E">
      <w:pPr>
        <w:pStyle w:val="ListParagraph"/>
        <w:numPr>
          <w:ilvl w:val="1"/>
          <w:numId w:val="5"/>
        </w:numPr>
        <w:spacing w:line="280" w:lineRule="exact"/>
        <w:rPr>
          <w:rFonts w:eastAsiaTheme="minorEastAsia"/>
          <w:b/>
          <w:bCs/>
        </w:rPr>
      </w:pPr>
      <w:r w:rsidRPr="2CA8A48E">
        <w:rPr>
          <w:rFonts w:eastAsiaTheme="minorEastAsia"/>
          <w:sz w:val="26"/>
          <w:szCs w:val="26"/>
        </w:rPr>
        <w:t>Lock Room (LOCK)</w:t>
      </w:r>
      <w:r w:rsidR="00924F9C">
        <w:br/>
      </w:r>
    </w:p>
    <w:p w14:paraId="772AFFD0" w14:textId="77777777" w:rsidR="00924F9C" w:rsidRPr="006802A0" w:rsidRDefault="2CA8A48E" w:rsidP="2CA8A48E">
      <w:pPr>
        <w:pStyle w:val="ListParagraph"/>
        <w:spacing w:line="280" w:lineRule="exact"/>
        <w:ind w:left="792"/>
        <w:rPr>
          <w:rFonts w:eastAsiaTheme="minorEastAsia"/>
        </w:rPr>
      </w:pPr>
      <w:r w:rsidRPr="2CA8A48E">
        <w:rPr>
          <w:rFonts w:eastAsiaTheme="minorEastAsia"/>
          <w:b/>
          <w:bCs/>
        </w:rPr>
        <w:t>Command:</w:t>
      </w:r>
      <w:r w:rsidRPr="2CA8A48E">
        <w:rPr>
          <w:rFonts w:eastAsiaTheme="minorEastAsia"/>
        </w:rPr>
        <w:t xml:space="preserve"> LOCK</w:t>
      </w:r>
    </w:p>
    <w:p w14:paraId="47A4CB18" w14:textId="77777777" w:rsidR="00924F9C" w:rsidRPr="006802A0" w:rsidRDefault="2CA8A48E" w:rsidP="2CA8A48E">
      <w:pPr>
        <w:pStyle w:val="ListParagraph"/>
        <w:spacing w:line="280" w:lineRule="exact"/>
        <w:ind w:left="792"/>
        <w:rPr>
          <w:rFonts w:eastAsiaTheme="minorEastAsia"/>
        </w:rPr>
      </w:pPr>
      <w:r w:rsidRPr="2CA8A48E">
        <w:rPr>
          <w:rFonts w:eastAsiaTheme="minorEastAsia"/>
          <w:b/>
          <w:bCs/>
        </w:rPr>
        <w:t>Parameters:</w:t>
      </w:r>
      <w:r w:rsidRPr="2CA8A48E">
        <w:rPr>
          <w:rFonts w:eastAsiaTheme="minorEastAsia"/>
        </w:rPr>
        <w:t xml:space="preserve"> &lt;password&gt;</w:t>
      </w:r>
    </w:p>
    <w:p w14:paraId="3FA913DD" w14:textId="6C8AA431" w:rsidR="00924F9C" w:rsidRPr="006802A0" w:rsidRDefault="2CA8A48E" w:rsidP="2CA8A48E">
      <w:pPr>
        <w:pStyle w:val="ListParagraph"/>
        <w:spacing w:line="280" w:lineRule="exact"/>
        <w:ind w:left="792"/>
        <w:rPr>
          <w:rFonts w:eastAsiaTheme="minorEastAsia"/>
        </w:rPr>
      </w:pPr>
      <w:r w:rsidRPr="2CA8A48E">
        <w:rPr>
          <w:rFonts w:eastAsiaTheme="minorEastAsia"/>
          <w:b/>
          <w:bCs/>
        </w:rPr>
        <w:t>Example Usage:</w:t>
      </w:r>
      <w:r w:rsidRPr="2CA8A48E">
        <w:rPr>
          <w:rFonts w:eastAsiaTheme="minorEastAsia"/>
        </w:rPr>
        <w:t xml:space="preserve"> LOCK </w:t>
      </w:r>
      <w:r w:rsidRPr="2CA8A48E">
        <w:rPr>
          <w:rFonts w:eastAsiaTheme="minorEastAsia"/>
          <w:noProof/>
        </w:rPr>
        <w:t>secretpassword</w:t>
      </w:r>
      <w:r w:rsidR="00924F9C">
        <w:br/>
      </w:r>
      <w:r w:rsidR="00924F9C">
        <w:br/>
      </w:r>
      <w:r w:rsidRPr="2CA8A48E">
        <w:rPr>
          <w:rFonts w:eastAsiaTheme="minorEastAsia"/>
        </w:rPr>
        <w:t xml:space="preserve">Locks the room with the password, overwriting any previously set password. </w:t>
      </w:r>
      <w:r w:rsidRPr="2CA8A48E">
        <w:rPr>
          <w:rFonts w:eastAsiaTheme="minorEastAsia"/>
          <w:noProof/>
        </w:rPr>
        <w:t>Room</w:t>
      </w:r>
      <w:r w:rsidRPr="2CA8A48E">
        <w:rPr>
          <w:rFonts w:eastAsiaTheme="minorEastAsia"/>
        </w:rPr>
        <w:t xml:space="preserve"> </w:t>
      </w:r>
      <w:r w:rsidRPr="2CA8A48E">
        <w:rPr>
          <w:rFonts w:eastAsiaTheme="minorEastAsia"/>
          <w:noProof/>
        </w:rPr>
        <w:t>passwords</w:t>
      </w:r>
      <w:r w:rsidRPr="2CA8A48E">
        <w:rPr>
          <w:rFonts w:eastAsiaTheme="minorEastAsia"/>
        </w:rPr>
        <w:t xml:space="preserve"> may consist of alphanumeric characters and be between 8 and 24 characters long. Requires </w:t>
      </w:r>
      <w:r w:rsidRPr="2CA8A48E">
        <w:rPr>
          <w:rFonts w:eastAsiaTheme="minorEastAsia"/>
          <w:noProof/>
        </w:rPr>
        <w:t>room</w:t>
      </w:r>
      <w:r w:rsidRPr="2CA8A48E">
        <w:rPr>
          <w:rFonts w:eastAsiaTheme="minorEastAsia"/>
        </w:rPr>
        <w:t xml:space="preserve"> ownership privileges.</w:t>
      </w:r>
      <w:r w:rsidR="00924F9C">
        <w:br/>
      </w:r>
    </w:p>
    <w:p w14:paraId="546BDF46" w14:textId="1C1C767B" w:rsidR="00924F9C" w:rsidRPr="006802A0" w:rsidRDefault="2CA8A48E" w:rsidP="2CA8A48E">
      <w:pPr>
        <w:pStyle w:val="ListParagraph"/>
        <w:spacing w:line="280" w:lineRule="exact"/>
        <w:ind w:left="792"/>
        <w:rPr>
          <w:rFonts w:eastAsiaTheme="minorEastAsia"/>
          <w:b/>
          <w:bCs/>
        </w:rPr>
      </w:pPr>
      <w:r w:rsidRPr="2CA8A48E">
        <w:rPr>
          <w:rFonts w:eastAsiaTheme="minorEastAsia"/>
          <w:b/>
          <w:bCs/>
        </w:rPr>
        <w:t>Server Responses</w:t>
      </w:r>
      <w:r w:rsidR="00924F9C">
        <w:br/>
      </w:r>
    </w:p>
    <w:p w14:paraId="4961600A" w14:textId="77777777" w:rsidR="00924F9C" w:rsidRPr="006802A0" w:rsidRDefault="2CA8A48E" w:rsidP="2CA8A48E">
      <w:pPr>
        <w:pStyle w:val="ListParagraph"/>
        <w:spacing w:line="280" w:lineRule="exact"/>
        <w:ind w:left="792"/>
        <w:rPr>
          <w:rFonts w:eastAsiaTheme="minorEastAsia"/>
        </w:rPr>
      </w:pPr>
      <w:r w:rsidRPr="2CA8A48E">
        <w:rPr>
          <w:rFonts w:eastAsiaTheme="minorEastAsia"/>
        </w:rPr>
        <w:t xml:space="preserve">(ERR_RIGHTS) Insufficient privileges </w:t>
      </w:r>
    </w:p>
    <w:p w14:paraId="21AB05D6" w14:textId="45FD300D" w:rsidR="00924F9C" w:rsidRPr="006802A0" w:rsidRDefault="2CA8A48E" w:rsidP="2CA8A48E">
      <w:pPr>
        <w:pStyle w:val="ListParagraph"/>
        <w:spacing w:line="280" w:lineRule="exact"/>
        <w:ind w:left="792"/>
        <w:rPr>
          <w:rFonts w:eastAsiaTheme="minorEastAsia"/>
        </w:rPr>
      </w:pPr>
      <w:r w:rsidRPr="2CA8A48E">
        <w:rPr>
          <w:rFonts w:eastAsiaTheme="minorEastAsia"/>
        </w:rPr>
        <w:t>(ERR_BADPASS) Invalid password</w:t>
      </w:r>
    </w:p>
    <w:p w14:paraId="632121A1" w14:textId="77777777" w:rsidR="006802A0" w:rsidRPr="006802A0" w:rsidRDefault="006802A0" w:rsidP="006802A0">
      <w:pPr>
        <w:pStyle w:val="ListParagraph"/>
        <w:spacing w:line="280" w:lineRule="exact"/>
        <w:ind w:left="360"/>
        <w:rPr>
          <w:rFonts w:eastAsia="Times New Roman" w:cstheme="minorHAnsi"/>
          <w:bCs/>
          <w:sz w:val="26"/>
          <w:szCs w:val="26"/>
        </w:rPr>
      </w:pPr>
    </w:p>
    <w:p w14:paraId="66F27B22" w14:textId="7B9A2241" w:rsidR="000D6F5B" w:rsidRPr="006802A0" w:rsidRDefault="2CA8A48E" w:rsidP="2CA8A48E">
      <w:pPr>
        <w:pStyle w:val="ListParagraph"/>
        <w:spacing w:line="280" w:lineRule="exact"/>
        <w:ind w:left="360"/>
        <w:rPr>
          <w:rFonts w:eastAsiaTheme="minorEastAsia"/>
          <w:b/>
          <w:bCs/>
        </w:rPr>
      </w:pPr>
      <w:r w:rsidRPr="2CA8A48E">
        <w:rPr>
          <w:rFonts w:eastAsiaTheme="minorEastAsia"/>
          <w:b/>
          <w:bCs/>
        </w:rPr>
        <w:t>3.10.</w:t>
      </w:r>
      <w:r w:rsidRPr="2CA8A48E">
        <w:rPr>
          <w:rFonts w:eastAsiaTheme="minorEastAsia"/>
          <w:sz w:val="26"/>
          <w:szCs w:val="26"/>
        </w:rPr>
        <w:t xml:space="preserve"> Unlock Room (UNLOCK)</w:t>
      </w:r>
      <w:r w:rsidR="006802A0">
        <w:br/>
      </w:r>
    </w:p>
    <w:p w14:paraId="06D3712E" w14:textId="77777777" w:rsidR="000D6F5B" w:rsidRPr="006802A0" w:rsidRDefault="2CA8A48E" w:rsidP="2CA8A48E">
      <w:pPr>
        <w:pStyle w:val="ListParagraph"/>
        <w:spacing w:line="280" w:lineRule="exact"/>
        <w:ind w:left="792"/>
        <w:rPr>
          <w:rFonts w:eastAsiaTheme="minorEastAsia"/>
        </w:rPr>
      </w:pPr>
      <w:r w:rsidRPr="2CA8A48E">
        <w:rPr>
          <w:rFonts w:eastAsiaTheme="minorEastAsia"/>
          <w:b/>
          <w:bCs/>
        </w:rPr>
        <w:t>Command:</w:t>
      </w:r>
      <w:r w:rsidRPr="2CA8A48E">
        <w:rPr>
          <w:rFonts w:eastAsiaTheme="minorEastAsia"/>
        </w:rPr>
        <w:t xml:space="preserve"> UNLOCK</w:t>
      </w:r>
      <w:r w:rsidR="000D6F5B">
        <w:br/>
      </w:r>
    </w:p>
    <w:p w14:paraId="78A9A449" w14:textId="77777777" w:rsidR="000D6F5B" w:rsidRPr="006802A0" w:rsidRDefault="2CA8A48E" w:rsidP="2CA8A48E">
      <w:pPr>
        <w:pStyle w:val="ListParagraph"/>
        <w:spacing w:line="280" w:lineRule="exact"/>
        <w:ind w:left="792"/>
        <w:rPr>
          <w:rFonts w:eastAsiaTheme="minorEastAsia"/>
        </w:rPr>
      </w:pPr>
      <w:r w:rsidRPr="2CA8A48E">
        <w:rPr>
          <w:rFonts w:eastAsiaTheme="minorEastAsia"/>
        </w:rPr>
        <w:t xml:space="preserve">Unlocks the room, removing any previously set password. Requires </w:t>
      </w:r>
      <w:r w:rsidRPr="2CA8A48E">
        <w:rPr>
          <w:rFonts w:eastAsiaTheme="minorEastAsia"/>
          <w:noProof/>
        </w:rPr>
        <w:t>room</w:t>
      </w:r>
      <w:r w:rsidRPr="2CA8A48E">
        <w:rPr>
          <w:rFonts w:eastAsiaTheme="minorEastAsia"/>
        </w:rPr>
        <w:t xml:space="preserve"> ownership privileges.</w:t>
      </w:r>
      <w:r w:rsidR="000D6F5B">
        <w:br/>
      </w:r>
    </w:p>
    <w:p w14:paraId="1F1075AA" w14:textId="77777777" w:rsidR="000D6F5B" w:rsidRPr="006802A0" w:rsidRDefault="2CA8A48E" w:rsidP="2CA8A48E">
      <w:pPr>
        <w:pStyle w:val="ListParagraph"/>
        <w:spacing w:line="280" w:lineRule="exact"/>
        <w:ind w:left="792"/>
        <w:rPr>
          <w:rFonts w:eastAsiaTheme="minorEastAsia"/>
          <w:b/>
          <w:bCs/>
        </w:rPr>
      </w:pPr>
      <w:r w:rsidRPr="2CA8A48E">
        <w:rPr>
          <w:rFonts w:eastAsiaTheme="minorEastAsia"/>
          <w:b/>
          <w:bCs/>
        </w:rPr>
        <w:t>Server Responses</w:t>
      </w:r>
      <w:r w:rsidR="000D6F5B">
        <w:br/>
      </w:r>
    </w:p>
    <w:p w14:paraId="557EB906" w14:textId="7F8AA553" w:rsidR="000D6F5B" w:rsidRPr="006802A0" w:rsidRDefault="2CA8A48E" w:rsidP="2CA8A48E">
      <w:pPr>
        <w:pStyle w:val="ListParagraph"/>
        <w:spacing w:line="280" w:lineRule="exact"/>
        <w:ind w:left="792"/>
        <w:rPr>
          <w:rFonts w:eastAsiaTheme="minorEastAsia"/>
        </w:rPr>
      </w:pPr>
      <w:r w:rsidRPr="2CA8A48E">
        <w:rPr>
          <w:rFonts w:eastAsiaTheme="minorEastAsia"/>
        </w:rPr>
        <w:t>(ERR_RIGHTS) Insufficient privileges</w:t>
      </w:r>
      <w:r w:rsidR="000D6F5B">
        <w:br/>
      </w:r>
    </w:p>
    <w:p w14:paraId="107ADCDB" w14:textId="77777777" w:rsidR="00A05334" w:rsidRPr="006802A0" w:rsidRDefault="2CA8A48E" w:rsidP="2CA8A48E">
      <w:pPr>
        <w:spacing w:line="280" w:lineRule="exact"/>
        <w:rPr>
          <w:rFonts w:eastAsiaTheme="minorEastAsia"/>
          <w:b/>
          <w:bCs/>
        </w:rPr>
      </w:pPr>
      <w:r w:rsidRPr="2CA8A48E">
        <w:rPr>
          <w:rFonts w:eastAsiaTheme="minorEastAsia"/>
          <w:b/>
          <w:bCs/>
        </w:rPr>
        <w:t xml:space="preserve">     3.11.</w:t>
      </w:r>
      <w:r w:rsidRPr="2CA8A48E">
        <w:rPr>
          <w:rFonts w:eastAsiaTheme="minorEastAsia"/>
          <w:sz w:val="26"/>
          <w:szCs w:val="26"/>
        </w:rPr>
        <w:t xml:space="preserve"> List Rooms (LSROOMS)</w:t>
      </w:r>
    </w:p>
    <w:p w14:paraId="547771C8" w14:textId="77777777" w:rsidR="00A05334" w:rsidRPr="006802A0" w:rsidRDefault="2CA8A48E" w:rsidP="2CA8A48E">
      <w:pPr>
        <w:pStyle w:val="ListParagraph"/>
        <w:spacing w:line="280" w:lineRule="exact"/>
        <w:ind w:left="792"/>
        <w:rPr>
          <w:rFonts w:eastAsiaTheme="minorEastAsia"/>
          <w:b/>
          <w:bCs/>
        </w:rPr>
      </w:pPr>
      <w:r w:rsidRPr="2CA8A48E">
        <w:rPr>
          <w:rFonts w:eastAsiaTheme="minorEastAsia"/>
          <w:b/>
          <w:bCs/>
        </w:rPr>
        <w:t>Command: LSROOMS</w:t>
      </w:r>
      <w:r w:rsidR="00A05334">
        <w:br/>
      </w:r>
    </w:p>
    <w:p w14:paraId="0554F6A7" w14:textId="15E34F84" w:rsidR="00A05334" w:rsidRDefault="2CA8A48E" w:rsidP="2CA8A48E">
      <w:pPr>
        <w:pStyle w:val="ListParagraph"/>
        <w:spacing w:line="280" w:lineRule="exact"/>
        <w:ind w:left="792"/>
        <w:rPr>
          <w:rFonts w:eastAsiaTheme="minorEastAsia"/>
        </w:rPr>
      </w:pPr>
      <w:r w:rsidRPr="2CA8A48E">
        <w:rPr>
          <w:rFonts w:eastAsiaTheme="minorEastAsia"/>
        </w:rPr>
        <w:t>Outputs a list of all existing room names. Password protected rooms are suffixed with “[*]”.</w:t>
      </w:r>
      <w:r w:rsidR="00A05334">
        <w:br/>
      </w:r>
      <w:r w:rsidR="00A05334">
        <w:br/>
      </w:r>
      <w:r w:rsidRPr="2CA8A48E">
        <w:rPr>
          <w:rFonts w:eastAsiaTheme="minorEastAsia"/>
          <w:b/>
          <w:bCs/>
        </w:rPr>
        <w:t>Server Responses</w:t>
      </w:r>
      <w:r w:rsidR="00A05334">
        <w:br/>
      </w:r>
      <w:r w:rsidR="00A05334">
        <w:br/>
      </w:r>
      <w:r w:rsidRPr="2CA8A48E">
        <w:rPr>
          <w:rFonts w:eastAsiaTheme="minorEastAsia"/>
        </w:rPr>
        <w:t>(ERR_NOROOMS) No user created rooms exist</w:t>
      </w:r>
      <w:r w:rsidR="00A05334">
        <w:br/>
      </w:r>
    </w:p>
    <w:p w14:paraId="7FF505A6" w14:textId="0A815D23" w:rsidR="00A05334" w:rsidRPr="001A2A9D" w:rsidRDefault="2CA8A48E" w:rsidP="2CA8A48E">
      <w:pPr>
        <w:pStyle w:val="ListParagraph"/>
        <w:numPr>
          <w:ilvl w:val="0"/>
          <w:numId w:val="5"/>
        </w:numPr>
        <w:spacing w:line="280" w:lineRule="exact"/>
        <w:rPr>
          <w:rFonts w:eastAsiaTheme="minorEastAsia"/>
        </w:rPr>
      </w:pPr>
      <w:r w:rsidRPr="2CA8A48E">
        <w:rPr>
          <w:rFonts w:eastAsiaTheme="minorEastAsia"/>
          <w:sz w:val="30"/>
          <w:szCs w:val="30"/>
        </w:rPr>
        <w:t>User Specific Commands</w:t>
      </w:r>
    </w:p>
    <w:p w14:paraId="15EA2E1D" w14:textId="787F5F48" w:rsidR="00A05334" w:rsidRDefault="00A05334" w:rsidP="006802A0">
      <w:pPr>
        <w:pStyle w:val="ListParagraph"/>
        <w:spacing w:line="280" w:lineRule="exact"/>
        <w:ind w:left="792"/>
        <w:rPr>
          <w:rFonts w:cstheme="minorHAnsi"/>
        </w:rPr>
      </w:pPr>
    </w:p>
    <w:p w14:paraId="2B32ECCB" w14:textId="722F52AB" w:rsidR="001A2A9D" w:rsidRPr="00791034" w:rsidRDefault="2CA8A48E" w:rsidP="2CA8A48E">
      <w:pPr>
        <w:pStyle w:val="ListParagraph"/>
        <w:numPr>
          <w:ilvl w:val="1"/>
          <w:numId w:val="5"/>
        </w:numPr>
        <w:spacing w:line="280" w:lineRule="exact"/>
        <w:ind w:left="720"/>
        <w:rPr>
          <w:rFonts w:eastAsiaTheme="minorEastAsia"/>
          <w:b/>
          <w:bCs/>
          <w:sz w:val="2"/>
          <w:szCs w:val="2"/>
        </w:rPr>
      </w:pPr>
      <w:r w:rsidRPr="2CA8A48E">
        <w:rPr>
          <w:rFonts w:eastAsiaTheme="minorEastAsia"/>
          <w:sz w:val="26"/>
          <w:szCs w:val="26"/>
        </w:rPr>
        <w:lastRenderedPageBreak/>
        <w:t>Grant Room Ownership (GIVEROOM)</w:t>
      </w:r>
      <w:r w:rsidR="001A2A9D">
        <w:br/>
      </w:r>
    </w:p>
    <w:p w14:paraId="0942CBEF" w14:textId="588F0C14" w:rsidR="00A05334" w:rsidRPr="001A2A9D" w:rsidRDefault="2CA8A48E" w:rsidP="2CA8A48E">
      <w:pPr>
        <w:pStyle w:val="ListParagraph"/>
        <w:spacing w:line="280" w:lineRule="exact"/>
        <w:rPr>
          <w:rFonts w:eastAsiaTheme="minorEastAsia"/>
          <w:b/>
          <w:bCs/>
        </w:rPr>
      </w:pPr>
      <w:r w:rsidRPr="2CA8A48E">
        <w:rPr>
          <w:rFonts w:eastAsiaTheme="minorEastAsia"/>
          <w:b/>
          <w:bCs/>
        </w:rPr>
        <w:t xml:space="preserve">Command: </w:t>
      </w:r>
      <w:r w:rsidRPr="2CA8A48E">
        <w:rPr>
          <w:rFonts w:eastAsiaTheme="minorEastAsia"/>
        </w:rPr>
        <w:t>GIVEROOM</w:t>
      </w:r>
      <w:r w:rsidR="001A2A9D">
        <w:br/>
      </w:r>
      <w:r w:rsidRPr="2CA8A48E">
        <w:rPr>
          <w:rFonts w:eastAsiaTheme="minorEastAsia"/>
          <w:b/>
          <w:bCs/>
        </w:rPr>
        <w:t xml:space="preserve">Parameters: </w:t>
      </w:r>
      <w:r w:rsidRPr="2CA8A48E">
        <w:rPr>
          <w:rFonts w:eastAsiaTheme="minorEastAsia"/>
        </w:rPr>
        <w:t>&lt;username&gt; &lt;room&gt;</w:t>
      </w:r>
      <w:r w:rsidR="001A2A9D">
        <w:br/>
      </w:r>
      <w:r w:rsidRPr="2CA8A48E">
        <w:rPr>
          <w:rFonts w:eastAsiaTheme="minorEastAsia"/>
          <w:b/>
          <w:bCs/>
        </w:rPr>
        <w:t xml:space="preserve">Example Usage </w:t>
      </w:r>
      <w:r w:rsidRPr="2CA8A48E">
        <w:rPr>
          <w:rFonts w:eastAsiaTheme="minorEastAsia"/>
        </w:rPr>
        <w:t xml:space="preserve">GIVEROOM </w:t>
      </w:r>
      <w:r w:rsidRPr="2CA8A48E">
        <w:rPr>
          <w:rFonts w:eastAsiaTheme="minorEastAsia"/>
          <w:noProof/>
        </w:rPr>
        <w:t>johnsmith</w:t>
      </w:r>
      <w:r w:rsidRPr="2CA8A48E">
        <w:rPr>
          <w:rFonts w:eastAsiaTheme="minorEastAsia"/>
        </w:rPr>
        <w:t xml:space="preserve"> johns-room</w:t>
      </w:r>
      <w:r w:rsidR="001A2A9D">
        <w:br/>
      </w:r>
      <w:r w:rsidR="001A2A9D">
        <w:br/>
      </w:r>
      <w:r w:rsidRPr="2CA8A48E">
        <w:rPr>
          <w:rFonts w:eastAsiaTheme="minorEastAsia"/>
        </w:rPr>
        <w:t>Gives a user ownership privileges of a room.</w:t>
      </w:r>
      <w:r w:rsidR="001A2A9D">
        <w:br/>
      </w:r>
      <w:r w:rsidR="001A2A9D">
        <w:br/>
      </w:r>
      <w:r w:rsidRPr="2CA8A48E">
        <w:rPr>
          <w:rFonts w:eastAsiaTheme="minorEastAsia"/>
          <w:b/>
          <w:bCs/>
        </w:rPr>
        <w:t>Server Responses</w:t>
      </w:r>
      <w:r w:rsidR="001A2A9D">
        <w:br/>
      </w:r>
      <w:r w:rsidR="001A2A9D">
        <w:br/>
      </w:r>
      <w:r w:rsidRPr="2CA8A48E">
        <w:rPr>
          <w:rFonts w:eastAsiaTheme="minorEastAsia"/>
        </w:rPr>
        <w:t>(ERR_NOUSR) User does not exist</w:t>
      </w:r>
      <w:r w:rsidR="001A2A9D">
        <w:br/>
      </w:r>
      <w:r w:rsidRPr="2CA8A48E">
        <w:rPr>
          <w:rFonts w:eastAsiaTheme="minorEastAsia"/>
        </w:rPr>
        <w:t xml:space="preserve">(ERR_EXISTS) </w:t>
      </w:r>
      <w:r w:rsidRPr="2CA8A48E">
        <w:rPr>
          <w:rFonts w:eastAsiaTheme="minorEastAsia"/>
          <w:noProof/>
        </w:rPr>
        <w:t>Room</w:t>
      </w:r>
      <w:r w:rsidRPr="2CA8A48E">
        <w:rPr>
          <w:rFonts w:eastAsiaTheme="minorEastAsia"/>
        </w:rPr>
        <w:t xml:space="preserve"> does not exist</w:t>
      </w:r>
      <w:r w:rsidR="001A2A9D">
        <w:br/>
      </w:r>
    </w:p>
    <w:p w14:paraId="44C051CC" w14:textId="71FD412E" w:rsidR="00C26349" w:rsidRPr="00C26349" w:rsidRDefault="2CA8A48E" w:rsidP="2CA8A48E">
      <w:pPr>
        <w:pStyle w:val="ListParagraph"/>
        <w:numPr>
          <w:ilvl w:val="1"/>
          <w:numId w:val="5"/>
        </w:numPr>
        <w:spacing w:line="280" w:lineRule="exact"/>
        <w:ind w:left="720"/>
        <w:rPr>
          <w:rFonts w:eastAsiaTheme="minorEastAsia"/>
          <w:b/>
          <w:bCs/>
        </w:rPr>
      </w:pPr>
      <w:r w:rsidRPr="2CA8A48E">
        <w:rPr>
          <w:rFonts w:eastAsiaTheme="minorEastAsia"/>
          <w:sz w:val="26"/>
          <w:szCs w:val="26"/>
        </w:rPr>
        <w:t>Revoke Room Ownership (TAKEROOM)</w:t>
      </w:r>
      <w:r w:rsidR="00C564DB">
        <w:br/>
      </w:r>
      <w:r w:rsidR="00C564DB">
        <w:br/>
      </w:r>
      <w:r w:rsidRPr="2CA8A48E">
        <w:rPr>
          <w:rFonts w:eastAsiaTheme="minorEastAsia"/>
          <w:b/>
          <w:bCs/>
        </w:rPr>
        <w:t xml:space="preserve">Command: </w:t>
      </w:r>
      <w:r w:rsidRPr="2CA8A48E">
        <w:rPr>
          <w:rFonts w:eastAsiaTheme="minorEastAsia"/>
        </w:rPr>
        <w:t>TAKEROOM</w:t>
      </w:r>
      <w:r w:rsidR="00C564DB">
        <w:br/>
      </w:r>
      <w:r w:rsidRPr="2CA8A48E">
        <w:rPr>
          <w:rFonts w:eastAsiaTheme="minorEastAsia"/>
          <w:b/>
          <w:bCs/>
        </w:rPr>
        <w:t xml:space="preserve">Parameters: </w:t>
      </w:r>
      <w:r w:rsidRPr="2CA8A48E">
        <w:rPr>
          <w:rFonts w:eastAsiaTheme="minorEastAsia"/>
        </w:rPr>
        <w:t>&lt;username&gt; &lt;room&gt;</w:t>
      </w:r>
      <w:r w:rsidR="00C564DB">
        <w:br/>
      </w:r>
      <w:r w:rsidRPr="2CA8A48E">
        <w:rPr>
          <w:rFonts w:eastAsiaTheme="minorEastAsia"/>
          <w:b/>
          <w:bCs/>
          <w:noProof/>
        </w:rPr>
        <w:t xml:space="preserve">Example Usage </w:t>
      </w:r>
      <w:r w:rsidRPr="2CA8A48E">
        <w:rPr>
          <w:rFonts w:eastAsiaTheme="minorEastAsia"/>
          <w:noProof/>
        </w:rPr>
        <w:t>TAKEROOM johnsmith johns-room</w:t>
      </w:r>
      <w:r w:rsidR="00C564DB">
        <w:br/>
      </w:r>
      <w:r w:rsidR="00C564DB">
        <w:br/>
      </w:r>
      <w:r w:rsidRPr="2CA8A48E">
        <w:rPr>
          <w:rFonts w:eastAsiaTheme="minorEastAsia"/>
          <w:noProof/>
        </w:rPr>
        <w:t>Removes a user’s ownership privileges of a room.</w:t>
      </w:r>
      <w:r w:rsidR="00C564DB">
        <w:br/>
      </w:r>
      <w:r w:rsidR="00C564DB">
        <w:br/>
      </w:r>
      <w:r w:rsidRPr="2CA8A48E">
        <w:rPr>
          <w:rFonts w:eastAsiaTheme="minorEastAsia"/>
          <w:b/>
          <w:bCs/>
        </w:rPr>
        <w:t>Server Responses</w:t>
      </w:r>
      <w:r w:rsidR="00C564DB">
        <w:br/>
      </w:r>
      <w:r w:rsidR="00C564DB">
        <w:br/>
      </w:r>
      <w:r w:rsidRPr="2CA8A48E">
        <w:rPr>
          <w:rFonts w:eastAsiaTheme="minorEastAsia"/>
        </w:rPr>
        <w:t>(ERR_NOUSR) User does not exist</w:t>
      </w:r>
      <w:r w:rsidR="00C564DB">
        <w:br/>
      </w:r>
      <w:r w:rsidRPr="2CA8A48E">
        <w:rPr>
          <w:rFonts w:eastAsiaTheme="minorEastAsia"/>
        </w:rPr>
        <w:t xml:space="preserve">(ERR_EXISTS) </w:t>
      </w:r>
      <w:r w:rsidRPr="2CA8A48E">
        <w:rPr>
          <w:rFonts w:eastAsiaTheme="minorEastAsia"/>
          <w:noProof/>
        </w:rPr>
        <w:t>Room</w:t>
      </w:r>
      <w:r w:rsidRPr="2CA8A48E">
        <w:rPr>
          <w:rFonts w:eastAsiaTheme="minorEastAsia"/>
        </w:rPr>
        <w:t xml:space="preserve"> does not exist</w:t>
      </w:r>
      <w:r w:rsidR="00C564DB">
        <w:br/>
      </w:r>
    </w:p>
    <w:p w14:paraId="428227A1" w14:textId="585745CA" w:rsidR="001A2A9D" w:rsidRPr="00C569CE" w:rsidRDefault="2CA8A48E" w:rsidP="2CA8A48E">
      <w:pPr>
        <w:pStyle w:val="ListParagraph"/>
        <w:numPr>
          <w:ilvl w:val="1"/>
          <w:numId w:val="5"/>
        </w:numPr>
        <w:spacing w:line="280" w:lineRule="exact"/>
        <w:ind w:left="720"/>
        <w:rPr>
          <w:rFonts w:eastAsiaTheme="minorEastAsia"/>
          <w:b/>
          <w:bCs/>
        </w:rPr>
      </w:pPr>
      <w:r w:rsidRPr="2CA8A48E">
        <w:rPr>
          <w:rFonts w:eastAsiaTheme="minorEastAsia"/>
          <w:sz w:val="26"/>
          <w:szCs w:val="26"/>
        </w:rPr>
        <w:t>Discard User (DISCARD)</w:t>
      </w:r>
      <w:r w:rsidR="00C26349">
        <w:br/>
      </w:r>
      <w:r w:rsidR="00C26349">
        <w:br/>
      </w:r>
      <w:r w:rsidRPr="2CA8A48E">
        <w:rPr>
          <w:rFonts w:eastAsiaTheme="minorEastAsia"/>
          <w:b/>
          <w:bCs/>
        </w:rPr>
        <w:t xml:space="preserve">Command: </w:t>
      </w:r>
      <w:r w:rsidRPr="2CA8A48E">
        <w:rPr>
          <w:rFonts w:eastAsiaTheme="minorEastAsia"/>
        </w:rPr>
        <w:t>DISCARD</w:t>
      </w:r>
      <w:r w:rsidR="00C26349">
        <w:br/>
      </w:r>
      <w:r w:rsidRPr="2CA8A48E">
        <w:rPr>
          <w:rFonts w:eastAsiaTheme="minorEastAsia"/>
          <w:b/>
          <w:bCs/>
        </w:rPr>
        <w:t xml:space="preserve">Parameters: </w:t>
      </w:r>
      <w:r w:rsidRPr="2CA8A48E">
        <w:rPr>
          <w:rFonts w:eastAsiaTheme="minorEastAsia"/>
        </w:rPr>
        <w:t>&lt;username&gt;</w:t>
      </w:r>
      <w:r w:rsidR="00C26349">
        <w:br/>
      </w:r>
      <w:r w:rsidRPr="2CA8A48E">
        <w:rPr>
          <w:rFonts w:eastAsiaTheme="minorEastAsia"/>
          <w:b/>
          <w:bCs/>
        </w:rPr>
        <w:t xml:space="preserve">Example Usage: </w:t>
      </w:r>
      <w:r w:rsidRPr="2CA8A48E">
        <w:rPr>
          <w:rFonts w:eastAsiaTheme="minorEastAsia"/>
        </w:rPr>
        <w:t xml:space="preserve">DISCARD </w:t>
      </w:r>
      <w:r w:rsidRPr="2CA8A48E">
        <w:rPr>
          <w:rFonts w:eastAsiaTheme="minorEastAsia"/>
          <w:noProof/>
        </w:rPr>
        <w:t>johnsmith</w:t>
      </w:r>
      <w:r w:rsidR="00C26349">
        <w:br/>
      </w:r>
      <w:r w:rsidR="00C26349">
        <w:br/>
      </w:r>
      <w:r w:rsidRPr="2CA8A48E">
        <w:rPr>
          <w:rFonts w:eastAsiaTheme="minorEastAsia"/>
        </w:rPr>
        <w:t>Close the connection between the user’s client and the server.</w:t>
      </w:r>
      <w:r w:rsidR="00C26349">
        <w:br/>
      </w:r>
      <w:r w:rsidR="00C26349">
        <w:br/>
      </w:r>
      <w:r w:rsidRPr="2CA8A48E">
        <w:rPr>
          <w:rFonts w:eastAsiaTheme="minorEastAsia"/>
          <w:b/>
          <w:bCs/>
        </w:rPr>
        <w:t>Server Responses</w:t>
      </w:r>
      <w:r w:rsidR="00C26349">
        <w:br/>
      </w:r>
      <w:r w:rsidR="00C26349">
        <w:br/>
      </w:r>
      <w:r w:rsidRPr="2CA8A48E">
        <w:rPr>
          <w:rFonts w:eastAsiaTheme="minorEastAsia"/>
        </w:rPr>
        <w:t>(ERR_NOUSR) User does not exist</w:t>
      </w:r>
      <w:r w:rsidR="00C26349">
        <w:br/>
      </w:r>
    </w:p>
    <w:p w14:paraId="3206E505" w14:textId="77777777" w:rsidR="001A2A9D" w:rsidRPr="001A2A9D" w:rsidRDefault="2CA8A48E" w:rsidP="2CA8A48E">
      <w:pPr>
        <w:pStyle w:val="ListParagraph"/>
        <w:numPr>
          <w:ilvl w:val="1"/>
          <w:numId w:val="5"/>
        </w:numPr>
        <w:spacing w:line="280" w:lineRule="exact"/>
        <w:ind w:left="720"/>
        <w:rPr>
          <w:rFonts w:eastAsiaTheme="minorEastAsia"/>
          <w:b/>
          <w:bCs/>
        </w:rPr>
      </w:pPr>
      <w:r w:rsidRPr="2CA8A48E">
        <w:rPr>
          <w:rFonts w:eastAsiaTheme="minorEastAsia"/>
          <w:sz w:val="26"/>
          <w:szCs w:val="26"/>
        </w:rPr>
        <w:t>Set/Change Username (</w:t>
      </w:r>
      <w:r w:rsidRPr="2CA8A48E">
        <w:rPr>
          <w:rFonts w:eastAsiaTheme="minorEastAsia"/>
          <w:noProof/>
          <w:sz w:val="26"/>
          <w:szCs w:val="26"/>
        </w:rPr>
        <w:t>UNAME</w:t>
      </w:r>
      <w:r w:rsidRPr="2CA8A48E">
        <w:rPr>
          <w:rFonts w:eastAsiaTheme="minorEastAsia"/>
          <w:sz w:val="26"/>
          <w:szCs w:val="26"/>
        </w:rPr>
        <w:t>)</w:t>
      </w:r>
    </w:p>
    <w:p w14:paraId="629655CE" w14:textId="77777777" w:rsidR="00A05334" w:rsidRPr="006802A0" w:rsidRDefault="00A05334" w:rsidP="2CA8A48E">
      <w:pPr>
        <w:pStyle w:val="ListParagraph"/>
        <w:spacing w:line="280" w:lineRule="exact"/>
        <w:rPr>
          <w:rFonts w:eastAsiaTheme="minorEastAsia"/>
        </w:rPr>
      </w:pPr>
      <w:r>
        <w:br/>
      </w:r>
      <w:r w:rsidR="2CA8A48E" w:rsidRPr="2CA8A48E">
        <w:rPr>
          <w:rFonts w:eastAsiaTheme="minorEastAsia"/>
          <w:b/>
          <w:bCs/>
        </w:rPr>
        <w:t>Command:</w:t>
      </w:r>
      <w:r w:rsidR="2CA8A48E" w:rsidRPr="2CA8A48E">
        <w:rPr>
          <w:rFonts w:eastAsiaTheme="minorEastAsia"/>
        </w:rPr>
        <w:t xml:space="preserve"> </w:t>
      </w:r>
      <w:r w:rsidR="2CA8A48E" w:rsidRPr="2CA8A48E">
        <w:rPr>
          <w:rFonts w:eastAsiaTheme="minorEastAsia"/>
          <w:noProof/>
        </w:rPr>
        <w:t>UNAME</w:t>
      </w:r>
      <w:r>
        <w:br/>
      </w:r>
      <w:r w:rsidR="2CA8A48E" w:rsidRPr="2CA8A48E">
        <w:rPr>
          <w:rFonts w:eastAsiaTheme="minorEastAsia"/>
          <w:b/>
          <w:bCs/>
        </w:rPr>
        <w:t>Parameters:</w:t>
      </w:r>
      <w:r w:rsidR="2CA8A48E" w:rsidRPr="2CA8A48E">
        <w:rPr>
          <w:rFonts w:eastAsiaTheme="minorEastAsia"/>
        </w:rPr>
        <w:t xml:space="preserve"> &lt;username&gt;</w:t>
      </w:r>
      <w:r>
        <w:br/>
      </w:r>
      <w:r w:rsidR="2CA8A48E" w:rsidRPr="2CA8A48E">
        <w:rPr>
          <w:rFonts w:eastAsiaTheme="minorEastAsia"/>
          <w:b/>
          <w:bCs/>
        </w:rPr>
        <w:t>Example Usage:</w:t>
      </w:r>
      <w:r w:rsidR="2CA8A48E" w:rsidRPr="2CA8A48E">
        <w:rPr>
          <w:rFonts w:eastAsiaTheme="minorEastAsia"/>
        </w:rPr>
        <w:t xml:space="preserve"> </w:t>
      </w:r>
      <w:r w:rsidR="2CA8A48E" w:rsidRPr="2CA8A48E">
        <w:rPr>
          <w:rFonts w:eastAsiaTheme="minorEastAsia"/>
          <w:noProof/>
        </w:rPr>
        <w:t>UNAME</w:t>
      </w:r>
      <w:r w:rsidR="2CA8A48E" w:rsidRPr="2CA8A48E">
        <w:rPr>
          <w:rFonts w:eastAsiaTheme="minorEastAsia"/>
        </w:rPr>
        <w:t xml:space="preserve"> </w:t>
      </w:r>
      <w:r w:rsidR="2CA8A48E" w:rsidRPr="2CA8A48E">
        <w:rPr>
          <w:rFonts w:eastAsiaTheme="minorEastAsia"/>
          <w:noProof/>
        </w:rPr>
        <w:t>johnsmith</w:t>
      </w:r>
      <w:r>
        <w:br/>
      </w:r>
      <w:r>
        <w:br/>
      </w:r>
      <w:r w:rsidR="2CA8A48E" w:rsidRPr="2CA8A48E">
        <w:rPr>
          <w:rFonts w:eastAsiaTheme="minorEastAsia"/>
        </w:rPr>
        <w:t xml:space="preserve">Sets or change a user’s username. Usernames must be alphanumeric and comprised of a minimum of 3 and a maximum of 12 characters. There may only be one instance of any given username connected to the server at any one time. Usernames must not contain any combination of words that </w:t>
      </w:r>
      <w:r w:rsidR="2CA8A48E" w:rsidRPr="2CA8A48E">
        <w:rPr>
          <w:rFonts w:eastAsiaTheme="minorEastAsia"/>
          <w:noProof/>
        </w:rPr>
        <w:t>are restricted</w:t>
      </w:r>
      <w:r w:rsidR="2CA8A48E" w:rsidRPr="2CA8A48E">
        <w:rPr>
          <w:rFonts w:eastAsiaTheme="minorEastAsia"/>
        </w:rPr>
        <w:t xml:space="preserve"> by the server.</w:t>
      </w:r>
      <w:r>
        <w:br/>
      </w:r>
      <w:r>
        <w:br/>
      </w:r>
      <w:r w:rsidR="2CA8A48E" w:rsidRPr="2CA8A48E">
        <w:rPr>
          <w:rFonts w:eastAsiaTheme="minorEastAsia"/>
          <w:b/>
          <w:bCs/>
        </w:rPr>
        <w:lastRenderedPageBreak/>
        <w:t>Server Responses</w:t>
      </w:r>
      <w:r>
        <w:br/>
      </w:r>
      <w:r>
        <w:br/>
      </w:r>
      <w:r w:rsidR="2CA8A48E" w:rsidRPr="2CA8A48E">
        <w:rPr>
          <w:rFonts w:eastAsiaTheme="minorEastAsia"/>
        </w:rPr>
        <w:t>(ERR_EXISTS) Username already in us</w:t>
      </w:r>
      <w:r>
        <w:br/>
      </w:r>
      <w:r w:rsidR="2CA8A48E" w:rsidRPr="2CA8A48E">
        <w:rPr>
          <w:rFonts w:eastAsiaTheme="minorEastAsia"/>
        </w:rPr>
        <w:t>(</w:t>
      </w:r>
      <w:r w:rsidR="2CA8A48E" w:rsidRPr="2CA8A48E">
        <w:rPr>
          <w:rFonts w:eastAsiaTheme="minorEastAsia"/>
          <w:noProof/>
        </w:rPr>
        <w:t>ERR_SHORT</w:t>
      </w:r>
      <w:r w:rsidR="2CA8A48E" w:rsidRPr="2CA8A48E">
        <w:rPr>
          <w:rFonts w:eastAsiaTheme="minorEastAsia"/>
        </w:rPr>
        <w:t>) Username too short</w:t>
      </w:r>
      <w:r>
        <w:br/>
      </w:r>
      <w:r w:rsidR="2CA8A48E" w:rsidRPr="2CA8A48E">
        <w:rPr>
          <w:rFonts w:eastAsiaTheme="minorEastAsia"/>
        </w:rPr>
        <w:t>(</w:t>
      </w:r>
      <w:r w:rsidR="2CA8A48E" w:rsidRPr="2CA8A48E">
        <w:rPr>
          <w:rFonts w:eastAsiaTheme="minorEastAsia"/>
          <w:noProof/>
        </w:rPr>
        <w:t>ERR_LONG</w:t>
      </w:r>
      <w:r w:rsidR="2CA8A48E" w:rsidRPr="2CA8A48E">
        <w:rPr>
          <w:rFonts w:eastAsiaTheme="minorEastAsia"/>
        </w:rPr>
        <w:t>) Username too long</w:t>
      </w:r>
      <w:r>
        <w:br/>
      </w:r>
      <w:r w:rsidR="2CA8A48E" w:rsidRPr="2CA8A48E">
        <w:rPr>
          <w:rFonts w:eastAsiaTheme="minorEastAsia"/>
        </w:rPr>
        <w:t>(ERR_ILLEGAL) Username contains illegal characters</w:t>
      </w:r>
    </w:p>
    <w:p w14:paraId="3C66B2B4" w14:textId="77777777" w:rsidR="00A05334" w:rsidRDefault="2CA8A48E" w:rsidP="2CA8A48E">
      <w:pPr>
        <w:pStyle w:val="ListParagraph"/>
        <w:spacing w:line="280" w:lineRule="exact"/>
        <w:rPr>
          <w:rFonts w:eastAsiaTheme="minorEastAsia"/>
        </w:rPr>
      </w:pPr>
      <w:r w:rsidRPr="2CA8A48E">
        <w:rPr>
          <w:rFonts w:eastAsiaTheme="minorEastAsia"/>
        </w:rPr>
        <w:t>(ERR_RESTRICTED) Username contains restricted words</w:t>
      </w:r>
    </w:p>
    <w:p w14:paraId="497747D0" w14:textId="77777777" w:rsidR="00A05334" w:rsidRPr="006802A0" w:rsidRDefault="00A05334" w:rsidP="006802A0">
      <w:pPr>
        <w:pStyle w:val="ListParagraph"/>
        <w:spacing w:line="280" w:lineRule="exact"/>
        <w:ind w:left="792"/>
        <w:rPr>
          <w:rFonts w:cstheme="minorHAnsi"/>
          <w:b/>
        </w:rPr>
      </w:pPr>
    </w:p>
    <w:p w14:paraId="5F080940" w14:textId="2E5410D9" w:rsidR="00400BCF" w:rsidRPr="006802A0" w:rsidRDefault="00400BCF" w:rsidP="006802A0">
      <w:pPr>
        <w:spacing w:line="280" w:lineRule="exact"/>
        <w:rPr>
          <w:rFonts w:cstheme="minorHAnsi"/>
        </w:rPr>
      </w:pPr>
      <w:bookmarkStart w:id="0" w:name="_GoBack"/>
      <w:bookmarkEnd w:id="0"/>
    </w:p>
    <w:sectPr w:rsidR="00400BCF" w:rsidRPr="006802A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C14EEE" w14:textId="77777777" w:rsidR="00D96706" w:rsidRDefault="00D96706" w:rsidP="00EF6765">
      <w:pPr>
        <w:spacing w:after="0" w:line="240" w:lineRule="auto"/>
      </w:pPr>
      <w:r>
        <w:separator/>
      </w:r>
    </w:p>
  </w:endnote>
  <w:endnote w:type="continuationSeparator" w:id="0">
    <w:p w14:paraId="4D10FD9C" w14:textId="77777777" w:rsidR="00D96706" w:rsidRDefault="00D96706" w:rsidP="00EF6765">
      <w:pPr>
        <w:spacing w:after="0" w:line="240" w:lineRule="auto"/>
      </w:pPr>
      <w:r>
        <w:continuationSeparator/>
      </w:r>
    </w:p>
  </w:endnote>
  <w:endnote w:type="continuationNotice" w:id="1">
    <w:p w14:paraId="261C8040" w14:textId="77777777" w:rsidR="00D96706" w:rsidRDefault="00D967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szCs w:val="18"/>
      </w:rPr>
      <w:id w:val="-422802158"/>
      <w:docPartObj>
        <w:docPartGallery w:val="Page Numbers (Bottom of Page)"/>
        <w:docPartUnique/>
      </w:docPartObj>
    </w:sdtPr>
    <w:sdtEndPr/>
    <w:sdtContent>
      <w:sdt>
        <w:sdtPr>
          <w:rPr>
            <w:sz w:val="18"/>
            <w:szCs w:val="18"/>
          </w:rPr>
          <w:id w:val="-1769616900"/>
          <w:docPartObj>
            <w:docPartGallery w:val="Page Numbers (Top of Page)"/>
            <w:docPartUnique/>
          </w:docPartObj>
        </w:sdtPr>
        <w:sdtEndPr/>
        <w:sdtContent>
          <w:p w14:paraId="4D025EEE" w14:textId="004176AE" w:rsidR="004941CD" w:rsidRPr="00EF6765" w:rsidRDefault="2CA8A48E" w:rsidP="2CA8A48E">
            <w:pPr>
              <w:pStyle w:val="Footer"/>
              <w:jc w:val="right"/>
              <w:rPr>
                <w:sz w:val="18"/>
                <w:szCs w:val="18"/>
              </w:rPr>
            </w:pPr>
            <w:r w:rsidRPr="2CA8A48E">
              <w:rPr>
                <w:sz w:val="18"/>
                <w:szCs w:val="18"/>
              </w:rPr>
              <w:t xml:space="preserve">Page </w:t>
            </w:r>
            <w:r w:rsidR="0B420000" w:rsidRPr="2CA8A48E">
              <w:rPr>
                <w:b/>
                <w:bCs/>
                <w:noProof/>
                <w:sz w:val="18"/>
                <w:szCs w:val="18"/>
              </w:rPr>
              <w:fldChar w:fldCharType="begin"/>
            </w:r>
            <w:r w:rsidR="0B420000" w:rsidRPr="2CA8A48E">
              <w:rPr>
                <w:b/>
                <w:bCs/>
                <w:noProof/>
                <w:sz w:val="18"/>
                <w:szCs w:val="18"/>
              </w:rPr>
              <w:instrText xml:space="preserve"> PAGE </w:instrText>
            </w:r>
            <w:r w:rsidR="0B420000" w:rsidRPr="2CA8A48E">
              <w:rPr>
                <w:b/>
                <w:bCs/>
                <w:noProof/>
                <w:sz w:val="18"/>
                <w:szCs w:val="18"/>
              </w:rPr>
              <w:fldChar w:fldCharType="separate"/>
            </w:r>
            <w:r w:rsidR="006E79D6">
              <w:rPr>
                <w:b/>
                <w:bCs/>
                <w:noProof/>
                <w:sz w:val="18"/>
                <w:szCs w:val="18"/>
              </w:rPr>
              <w:t>1</w:t>
            </w:r>
            <w:r w:rsidR="0B420000" w:rsidRPr="2CA8A48E">
              <w:rPr>
                <w:b/>
                <w:bCs/>
                <w:noProof/>
                <w:sz w:val="18"/>
                <w:szCs w:val="18"/>
              </w:rPr>
              <w:fldChar w:fldCharType="end"/>
            </w:r>
            <w:r w:rsidRPr="2CA8A48E">
              <w:rPr>
                <w:sz w:val="18"/>
                <w:szCs w:val="18"/>
              </w:rPr>
              <w:t xml:space="preserve"> of </w:t>
            </w:r>
            <w:r w:rsidR="0B420000" w:rsidRPr="2CA8A48E">
              <w:rPr>
                <w:b/>
                <w:bCs/>
                <w:noProof/>
                <w:sz w:val="18"/>
                <w:szCs w:val="18"/>
              </w:rPr>
              <w:fldChar w:fldCharType="begin"/>
            </w:r>
            <w:r w:rsidR="0B420000" w:rsidRPr="2CA8A48E">
              <w:rPr>
                <w:b/>
                <w:bCs/>
                <w:noProof/>
                <w:sz w:val="18"/>
                <w:szCs w:val="18"/>
              </w:rPr>
              <w:instrText xml:space="preserve"> NUMPAGES  </w:instrText>
            </w:r>
            <w:r w:rsidR="0B420000" w:rsidRPr="2CA8A48E">
              <w:rPr>
                <w:b/>
                <w:bCs/>
                <w:noProof/>
                <w:sz w:val="18"/>
                <w:szCs w:val="18"/>
              </w:rPr>
              <w:fldChar w:fldCharType="separate"/>
            </w:r>
            <w:r w:rsidR="006E79D6">
              <w:rPr>
                <w:b/>
                <w:bCs/>
                <w:noProof/>
                <w:sz w:val="18"/>
                <w:szCs w:val="18"/>
              </w:rPr>
              <w:t>7</w:t>
            </w:r>
            <w:r w:rsidR="0B420000" w:rsidRPr="2CA8A48E">
              <w:rPr>
                <w:b/>
                <w:bCs/>
                <w:noProof/>
                <w:sz w:val="18"/>
                <w:szCs w:val="18"/>
              </w:rPr>
              <w:fldChar w:fldCharType="end"/>
            </w:r>
          </w:p>
        </w:sdtContent>
      </w:sdt>
    </w:sdtContent>
  </w:sdt>
  <w:p w14:paraId="4AA70B59" w14:textId="77777777" w:rsidR="004941CD" w:rsidRPr="00EF6765" w:rsidRDefault="004941CD">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5E43F3" w14:textId="77777777" w:rsidR="00D96706" w:rsidRDefault="00D96706" w:rsidP="00EF6765">
      <w:pPr>
        <w:spacing w:after="0" w:line="240" w:lineRule="auto"/>
      </w:pPr>
      <w:r>
        <w:separator/>
      </w:r>
    </w:p>
  </w:footnote>
  <w:footnote w:type="continuationSeparator" w:id="0">
    <w:p w14:paraId="20BD36CB" w14:textId="77777777" w:rsidR="00D96706" w:rsidRDefault="00D96706" w:rsidP="00EF6765">
      <w:pPr>
        <w:spacing w:after="0" w:line="240" w:lineRule="auto"/>
      </w:pPr>
      <w:r>
        <w:continuationSeparator/>
      </w:r>
    </w:p>
  </w:footnote>
  <w:footnote w:type="continuationNotice" w:id="1">
    <w:p w14:paraId="14B7CC7A" w14:textId="77777777" w:rsidR="00D96706" w:rsidRDefault="00D9670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B47882" w14:textId="056EF070" w:rsidR="004941CD" w:rsidRPr="00CF4139" w:rsidRDefault="0B420000" w:rsidP="0B420000">
    <w:pPr>
      <w:pStyle w:val="Header"/>
    </w:pPr>
    <w:r w:rsidRPr="00CF4139">
      <w:t>Benjamin Reynolds (S175581)</w:t>
    </w:r>
    <w:r w:rsidR="00252B4A">
      <w:tab/>
    </w:r>
    <w:r w:rsidR="00252B4A">
      <w:tab/>
      <w:t>Networking: Assignment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44ED8"/>
    <w:multiLevelType w:val="hybridMultilevel"/>
    <w:tmpl w:val="FADA127E"/>
    <w:lvl w:ilvl="0" w:tplc="289687B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BF2778"/>
    <w:multiLevelType w:val="hybridMultilevel"/>
    <w:tmpl w:val="D8CA53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C56960"/>
    <w:multiLevelType w:val="hybridMultilevel"/>
    <w:tmpl w:val="BE5EB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6C95442"/>
    <w:multiLevelType w:val="hybridMultilevel"/>
    <w:tmpl w:val="E3326FFE"/>
    <w:lvl w:ilvl="0" w:tplc="E6F8371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80C24AB"/>
    <w:multiLevelType w:val="multilevel"/>
    <w:tmpl w:val="391E9F1A"/>
    <w:lvl w:ilvl="0">
      <w:start w:val="1"/>
      <w:numFmt w:val="decimal"/>
      <w:lvlText w:val="%1."/>
      <w:lvlJc w:val="left"/>
      <w:pPr>
        <w:ind w:left="360" w:hanging="360"/>
      </w:pPr>
      <w:rPr>
        <w:b/>
        <w:sz w:val="30"/>
        <w:szCs w:val="30"/>
      </w:rPr>
    </w:lvl>
    <w:lvl w:ilvl="1">
      <w:start w:val="1"/>
      <w:numFmt w:val="decimal"/>
      <w:lvlText w:val="%1.%2."/>
      <w:lvlJc w:val="left"/>
      <w:pPr>
        <w:ind w:left="792" w:hanging="432"/>
      </w:pPr>
      <w:rPr>
        <w:b/>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KxMDUxsDAwM7M0N7RU0lEKTi0uzszPAykwrgUAaR9bQCwAAAA="/>
  </w:docVars>
  <w:rsids>
    <w:rsidRoot w:val="00EB5DD8"/>
    <w:rsid w:val="00001C92"/>
    <w:rsid w:val="000053F3"/>
    <w:rsid w:val="00006327"/>
    <w:rsid w:val="00006D41"/>
    <w:rsid w:val="000105F3"/>
    <w:rsid w:val="00021CC3"/>
    <w:rsid w:val="0002245C"/>
    <w:rsid w:val="00022719"/>
    <w:rsid w:val="0003528A"/>
    <w:rsid w:val="000353D1"/>
    <w:rsid w:val="00036948"/>
    <w:rsid w:val="00037C25"/>
    <w:rsid w:val="00040D58"/>
    <w:rsid w:val="0004177E"/>
    <w:rsid w:val="00041883"/>
    <w:rsid w:val="00056189"/>
    <w:rsid w:val="00056BE0"/>
    <w:rsid w:val="00066059"/>
    <w:rsid w:val="00072CFE"/>
    <w:rsid w:val="00080AD4"/>
    <w:rsid w:val="000921FA"/>
    <w:rsid w:val="00092D40"/>
    <w:rsid w:val="000A255A"/>
    <w:rsid w:val="000A2E05"/>
    <w:rsid w:val="000A3D64"/>
    <w:rsid w:val="000C2E98"/>
    <w:rsid w:val="000D0584"/>
    <w:rsid w:val="000D0D87"/>
    <w:rsid w:val="000D6F5B"/>
    <w:rsid w:val="000D7806"/>
    <w:rsid w:val="000E128D"/>
    <w:rsid w:val="000E4726"/>
    <w:rsid w:val="000E6994"/>
    <w:rsid w:val="000F0F02"/>
    <w:rsid w:val="001145B9"/>
    <w:rsid w:val="001227A4"/>
    <w:rsid w:val="001240B9"/>
    <w:rsid w:val="001348DA"/>
    <w:rsid w:val="00137B54"/>
    <w:rsid w:val="00152B3D"/>
    <w:rsid w:val="00167CEB"/>
    <w:rsid w:val="00170380"/>
    <w:rsid w:val="00172324"/>
    <w:rsid w:val="001772B9"/>
    <w:rsid w:val="00177B0C"/>
    <w:rsid w:val="00194201"/>
    <w:rsid w:val="001A2A9D"/>
    <w:rsid w:val="001A5779"/>
    <w:rsid w:val="001A6A8C"/>
    <w:rsid w:val="001B6A2D"/>
    <w:rsid w:val="001C5D39"/>
    <w:rsid w:val="001D064D"/>
    <w:rsid w:val="001D5F91"/>
    <w:rsid w:val="001E00D7"/>
    <w:rsid w:val="001E27A6"/>
    <w:rsid w:val="001F2A97"/>
    <w:rsid w:val="001F2DE5"/>
    <w:rsid w:val="001F4119"/>
    <w:rsid w:val="001F7D94"/>
    <w:rsid w:val="00216D94"/>
    <w:rsid w:val="00224E65"/>
    <w:rsid w:val="00230874"/>
    <w:rsid w:val="002462E3"/>
    <w:rsid w:val="00252B4A"/>
    <w:rsid w:val="00261CAA"/>
    <w:rsid w:val="00280F8F"/>
    <w:rsid w:val="00282100"/>
    <w:rsid w:val="00283330"/>
    <w:rsid w:val="00292757"/>
    <w:rsid w:val="002A2BE5"/>
    <w:rsid w:val="002A55B4"/>
    <w:rsid w:val="002B447A"/>
    <w:rsid w:val="002B4B2D"/>
    <w:rsid w:val="002B76A6"/>
    <w:rsid w:val="002C411B"/>
    <w:rsid w:val="002C504E"/>
    <w:rsid w:val="002D3176"/>
    <w:rsid w:val="002D57A6"/>
    <w:rsid w:val="002D5E7D"/>
    <w:rsid w:val="002E4C4D"/>
    <w:rsid w:val="002E6811"/>
    <w:rsid w:val="0030615A"/>
    <w:rsid w:val="00311C95"/>
    <w:rsid w:val="0031357B"/>
    <w:rsid w:val="0031653D"/>
    <w:rsid w:val="003322B5"/>
    <w:rsid w:val="00334146"/>
    <w:rsid w:val="00353058"/>
    <w:rsid w:val="00356057"/>
    <w:rsid w:val="003634EC"/>
    <w:rsid w:val="003817E9"/>
    <w:rsid w:val="0039321F"/>
    <w:rsid w:val="003A0187"/>
    <w:rsid w:val="003A36B9"/>
    <w:rsid w:val="003D0D26"/>
    <w:rsid w:val="003D30C0"/>
    <w:rsid w:val="003D46AD"/>
    <w:rsid w:val="003D6709"/>
    <w:rsid w:val="003E2D18"/>
    <w:rsid w:val="003E7488"/>
    <w:rsid w:val="003F192C"/>
    <w:rsid w:val="003F5936"/>
    <w:rsid w:val="00400BCF"/>
    <w:rsid w:val="00412AC2"/>
    <w:rsid w:val="00420FC0"/>
    <w:rsid w:val="00421063"/>
    <w:rsid w:val="00425A4B"/>
    <w:rsid w:val="00440D62"/>
    <w:rsid w:val="0044213D"/>
    <w:rsid w:val="00447A5E"/>
    <w:rsid w:val="00450B3D"/>
    <w:rsid w:val="00455910"/>
    <w:rsid w:val="00465E72"/>
    <w:rsid w:val="00470427"/>
    <w:rsid w:val="00475172"/>
    <w:rsid w:val="00485BCE"/>
    <w:rsid w:val="004941CD"/>
    <w:rsid w:val="004A17A1"/>
    <w:rsid w:val="004A46C0"/>
    <w:rsid w:val="004A4960"/>
    <w:rsid w:val="004A7BAB"/>
    <w:rsid w:val="004B0E68"/>
    <w:rsid w:val="004B110A"/>
    <w:rsid w:val="004B6553"/>
    <w:rsid w:val="004C5B93"/>
    <w:rsid w:val="004F7849"/>
    <w:rsid w:val="00501CE3"/>
    <w:rsid w:val="00531B67"/>
    <w:rsid w:val="005325D0"/>
    <w:rsid w:val="00533D4B"/>
    <w:rsid w:val="00537955"/>
    <w:rsid w:val="005435C9"/>
    <w:rsid w:val="0056159D"/>
    <w:rsid w:val="005641A6"/>
    <w:rsid w:val="00564B4C"/>
    <w:rsid w:val="00564CA7"/>
    <w:rsid w:val="00566963"/>
    <w:rsid w:val="00567982"/>
    <w:rsid w:val="00571024"/>
    <w:rsid w:val="005952B9"/>
    <w:rsid w:val="005A1BD9"/>
    <w:rsid w:val="005A24C0"/>
    <w:rsid w:val="005B7D36"/>
    <w:rsid w:val="005C48BD"/>
    <w:rsid w:val="005C4A3D"/>
    <w:rsid w:val="005C4B04"/>
    <w:rsid w:val="005D1325"/>
    <w:rsid w:val="005E56B8"/>
    <w:rsid w:val="005E6D6C"/>
    <w:rsid w:val="005F72BB"/>
    <w:rsid w:val="006022E8"/>
    <w:rsid w:val="0061520B"/>
    <w:rsid w:val="0062161B"/>
    <w:rsid w:val="00626905"/>
    <w:rsid w:val="006405BD"/>
    <w:rsid w:val="00641E91"/>
    <w:rsid w:val="006552E0"/>
    <w:rsid w:val="00656F1A"/>
    <w:rsid w:val="00657442"/>
    <w:rsid w:val="00664940"/>
    <w:rsid w:val="00672C96"/>
    <w:rsid w:val="00676033"/>
    <w:rsid w:val="006802A0"/>
    <w:rsid w:val="006834EE"/>
    <w:rsid w:val="00687A21"/>
    <w:rsid w:val="00692924"/>
    <w:rsid w:val="006A17EA"/>
    <w:rsid w:val="006B60B6"/>
    <w:rsid w:val="006B728D"/>
    <w:rsid w:val="006D1F98"/>
    <w:rsid w:val="006D2B62"/>
    <w:rsid w:val="006E79D6"/>
    <w:rsid w:val="00707C44"/>
    <w:rsid w:val="00732466"/>
    <w:rsid w:val="00737517"/>
    <w:rsid w:val="00742ADD"/>
    <w:rsid w:val="0074317E"/>
    <w:rsid w:val="00745B6B"/>
    <w:rsid w:val="00745EFC"/>
    <w:rsid w:val="00765F81"/>
    <w:rsid w:val="0077471D"/>
    <w:rsid w:val="00774FB9"/>
    <w:rsid w:val="007769B1"/>
    <w:rsid w:val="00783371"/>
    <w:rsid w:val="00783610"/>
    <w:rsid w:val="00791034"/>
    <w:rsid w:val="00795103"/>
    <w:rsid w:val="007A1579"/>
    <w:rsid w:val="007A1C17"/>
    <w:rsid w:val="007A714E"/>
    <w:rsid w:val="007B1236"/>
    <w:rsid w:val="007B3391"/>
    <w:rsid w:val="007B4F0D"/>
    <w:rsid w:val="007B64EE"/>
    <w:rsid w:val="007F6D2E"/>
    <w:rsid w:val="00806DAE"/>
    <w:rsid w:val="00815F4F"/>
    <w:rsid w:val="00826480"/>
    <w:rsid w:val="0083233E"/>
    <w:rsid w:val="00845AB4"/>
    <w:rsid w:val="00854105"/>
    <w:rsid w:val="00861B49"/>
    <w:rsid w:val="00867C28"/>
    <w:rsid w:val="0088431C"/>
    <w:rsid w:val="008847AE"/>
    <w:rsid w:val="0088735C"/>
    <w:rsid w:val="00891A3A"/>
    <w:rsid w:val="00894FBC"/>
    <w:rsid w:val="008A42A0"/>
    <w:rsid w:val="008A4DDD"/>
    <w:rsid w:val="008C095E"/>
    <w:rsid w:val="008C140A"/>
    <w:rsid w:val="008C3357"/>
    <w:rsid w:val="008C501F"/>
    <w:rsid w:val="008D49AF"/>
    <w:rsid w:val="008E2DEF"/>
    <w:rsid w:val="008E4D1E"/>
    <w:rsid w:val="008F7616"/>
    <w:rsid w:val="00900A44"/>
    <w:rsid w:val="00902019"/>
    <w:rsid w:val="0090499A"/>
    <w:rsid w:val="00913059"/>
    <w:rsid w:val="00924F9C"/>
    <w:rsid w:val="00925363"/>
    <w:rsid w:val="00930CC7"/>
    <w:rsid w:val="009413E2"/>
    <w:rsid w:val="00945EB6"/>
    <w:rsid w:val="00985186"/>
    <w:rsid w:val="0098755D"/>
    <w:rsid w:val="00997274"/>
    <w:rsid w:val="009C0DA9"/>
    <w:rsid w:val="009D703C"/>
    <w:rsid w:val="009D76AE"/>
    <w:rsid w:val="009E47B3"/>
    <w:rsid w:val="009F2DFE"/>
    <w:rsid w:val="00A00A5E"/>
    <w:rsid w:val="00A05334"/>
    <w:rsid w:val="00A16CEC"/>
    <w:rsid w:val="00A26529"/>
    <w:rsid w:val="00A3048E"/>
    <w:rsid w:val="00A52876"/>
    <w:rsid w:val="00A555DF"/>
    <w:rsid w:val="00A6621C"/>
    <w:rsid w:val="00A6636F"/>
    <w:rsid w:val="00A72E28"/>
    <w:rsid w:val="00A831DA"/>
    <w:rsid w:val="00A946D6"/>
    <w:rsid w:val="00AB0245"/>
    <w:rsid w:val="00AB3124"/>
    <w:rsid w:val="00AB5C7B"/>
    <w:rsid w:val="00AD318A"/>
    <w:rsid w:val="00AD5929"/>
    <w:rsid w:val="00AF336F"/>
    <w:rsid w:val="00B020D1"/>
    <w:rsid w:val="00B02FCB"/>
    <w:rsid w:val="00B05887"/>
    <w:rsid w:val="00B13499"/>
    <w:rsid w:val="00B15234"/>
    <w:rsid w:val="00B22A28"/>
    <w:rsid w:val="00B27400"/>
    <w:rsid w:val="00B33FE0"/>
    <w:rsid w:val="00B35850"/>
    <w:rsid w:val="00B508D4"/>
    <w:rsid w:val="00B532F7"/>
    <w:rsid w:val="00B61A44"/>
    <w:rsid w:val="00B707AB"/>
    <w:rsid w:val="00B86E8C"/>
    <w:rsid w:val="00B900CA"/>
    <w:rsid w:val="00B9106D"/>
    <w:rsid w:val="00B976F6"/>
    <w:rsid w:val="00BB4EBC"/>
    <w:rsid w:val="00BC38FF"/>
    <w:rsid w:val="00BE3552"/>
    <w:rsid w:val="00BF3FB1"/>
    <w:rsid w:val="00BF62EF"/>
    <w:rsid w:val="00C032D4"/>
    <w:rsid w:val="00C041B9"/>
    <w:rsid w:val="00C07C79"/>
    <w:rsid w:val="00C1076B"/>
    <w:rsid w:val="00C26349"/>
    <w:rsid w:val="00C33FB0"/>
    <w:rsid w:val="00C51E4E"/>
    <w:rsid w:val="00C533A0"/>
    <w:rsid w:val="00C541C9"/>
    <w:rsid w:val="00C564DB"/>
    <w:rsid w:val="00C569CE"/>
    <w:rsid w:val="00C64576"/>
    <w:rsid w:val="00C70A2F"/>
    <w:rsid w:val="00C76478"/>
    <w:rsid w:val="00C8030F"/>
    <w:rsid w:val="00C84E47"/>
    <w:rsid w:val="00C92A00"/>
    <w:rsid w:val="00CA166F"/>
    <w:rsid w:val="00CC2856"/>
    <w:rsid w:val="00CD6574"/>
    <w:rsid w:val="00CE5E24"/>
    <w:rsid w:val="00CF1590"/>
    <w:rsid w:val="00CF4139"/>
    <w:rsid w:val="00D04150"/>
    <w:rsid w:val="00D06996"/>
    <w:rsid w:val="00D1525D"/>
    <w:rsid w:val="00D373CD"/>
    <w:rsid w:val="00D505CF"/>
    <w:rsid w:val="00D51857"/>
    <w:rsid w:val="00D53F57"/>
    <w:rsid w:val="00D61421"/>
    <w:rsid w:val="00D82912"/>
    <w:rsid w:val="00D83885"/>
    <w:rsid w:val="00D96706"/>
    <w:rsid w:val="00DA00D9"/>
    <w:rsid w:val="00DB1CEF"/>
    <w:rsid w:val="00DF026A"/>
    <w:rsid w:val="00DF12A0"/>
    <w:rsid w:val="00DF6DFB"/>
    <w:rsid w:val="00DF74D8"/>
    <w:rsid w:val="00E0084A"/>
    <w:rsid w:val="00E02158"/>
    <w:rsid w:val="00E02B86"/>
    <w:rsid w:val="00E055F8"/>
    <w:rsid w:val="00E05DA6"/>
    <w:rsid w:val="00E14A69"/>
    <w:rsid w:val="00E14D46"/>
    <w:rsid w:val="00E24DD4"/>
    <w:rsid w:val="00E3499E"/>
    <w:rsid w:val="00E36483"/>
    <w:rsid w:val="00E374F2"/>
    <w:rsid w:val="00E42757"/>
    <w:rsid w:val="00E42F38"/>
    <w:rsid w:val="00E5644B"/>
    <w:rsid w:val="00E67BFB"/>
    <w:rsid w:val="00E71166"/>
    <w:rsid w:val="00E76789"/>
    <w:rsid w:val="00E81499"/>
    <w:rsid w:val="00E82034"/>
    <w:rsid w:val="00E91FDD"/>
    <w:rsid w:val="00EA3FD7"/>
    <w:rsid w:val="00EA6460"/>
    <w:rsid w:val="00EA7CE3"/>
    <w:rsid w:val="00EB203C"/>
    <w:rsid w:val="00EB3935"/>
    <w:rsid w:val="00EB401D"/>
    <w:rsid w:val="00EB5DD8"/>
    <w:rsid w:val="00EC2BD1"/>
    <w:rsid w:val="00EC466E"/>
    <w:rsid w:val="00ED191D"/>
    <w:rsid w:val="00ED5BF7"/>
    <w:rsid w:val="00EE0B1F"/>
    <w:rsid w:val="00EF6765"/>
    <w:rsid w:val="00EF761D"/>
    <w:rsid w:val="00EF7F87"/>
    <w:rsid w:val="00F01AF6"/>
    <w:rsid w:val="00F1247F"/>
    <w:rsid w:val="00F15837"/>
    <w:rsid w:val="00F21B0A"/>
    <w:rsid w:val="00F25128"/>
    <w:rsid w:val="00F572E9"/>
    <w:rsid w:val="00F65AB0"/>
    <w:rsid w:val="00F65C37"/>
    <w:rsid w:val="00F73A62"/>
    <w:rsid w:val="00F80961"/>
    <w:rsid w:val="00F9463F"/>
    <w:rsid w:val="00FA2DCD"/>
    <w:rsid w:val="00FB1803"/>
    <w:rsid w:val="00FC050B"/>
    <w:rsid w:val="00FE2E68"/>
    <w:rsid w:val="0B420000"/>
    <w:rsid w:val="1BABC22A"/>
    <w:rsid w:val="2CA8A4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920FCF"/>
  <w15:chartTrackingRefBased/>
  <w15:docId w15:val="{30B4B827-802D-4E77-AB47-3C70EA6EE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67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6765"/>
  </w:style>
  <w:style w:type="paragraph" w:styleId="Footer">
    <w:name w:val="footer"/>
    <w:basedOn w:val="Normal"/>
    <w:link w:val="FooterChar"/>
    <w:uiPriority w:val="99"/>
    <w:unhideWhenUsed/>
    <w:rsid w:val="00EF67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6765"/>
  </w:style>
  <w:style w:type="paragraph" w:styleId="ListParagraph">
    <w:name w:val="List Paragraph"/>
    <w:basedOn w:val="Normal"/>
    <w:uiPriority w:val="34"/>
    <w:qFormat/>
    <w:rsid w:val="006D1F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35405E"/>
    <w:rsid w:val="003540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7</Pages>
  <Words>1071</Words>
  <Characters>6110</Characters>
  <Application>Microsoft Office Word</Application>
  <DocSecurity>0</DocSecurity>
  <Lines>50</Lines>
  <Paragraphs>14</Paragraphs>
  <ScaleCrop>false</ScaleCrop>
  <Company/>
  <LinksUpToDate>false</LinksUpToDate>
  <CharactersWithSpaces>7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ing Assignment 1</dc:title>
  <dc:subject/>
  <dc:creator>B.Reynolds@uos.ac.uk</dc:creator>
  <cp:keywords/>
  <dc:description/>
  <cp:lastModifiedBy>Benjamin Reynolds (s177581)</cp:lastModifiedBy>
  <cp:revision>336</cp:revision>
  <dcterms:created xsi:type="dcterms:W3CDTF">2016-11-01T13:37:00Z</dcterms:created>
  <dcterms:modified xsi:type="dcterms:W3CDTF">2016-12-01T19:34:00Z</dcterms:modified>
</cp:coreProperties>
</file>